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  <Override PartName="/customXml/itemProps5.xml" ContentType="application/vnd.openxmlformats-officedocument.customXml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6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7" w:rightFromText="187" w:vertAnchor="page" w:horzAnchor="margin" w:tblpY="2005"/>
        <w:tblW w:w="5046" w:type="pct"/>
        <w:tblCellMar>
          <w:top w:w="216" w:type="dxa"/>
          <w:left w:w="216" w:type="dxa"/>
          <w:bottom w:w="216" w:type="dxa"/>
          <w:right w:w="216" w:type="dxa"/>
        </w:tblCellMar>
        <w:tblLook w:val="04A0" w:firstRow="1" w:lastRow="0" w:firstColumn="1" w:lastColumn="0" w:noHBand="0" w:noVBand="1"/>
      </w:tblPr>
      <w:tblGrid>
        <w:gridCol w:w="4975"/>
        <w:gridCol w:w="5303"/>
        <w:gridCol w:w="505"/>
      </w:tblGrid>
      <w:tr w:rsidR="0004702F" w14:paraId="08BB9486" w14:textId="77777777" w:rsidTr="005E58B4">
        <w:trPr>
          <w:trHeight w:val="4077"/>
        </w:trPr>
        <w:tc>
          <w:tcPr>
            <w:tcW w:w="4083" w:type="dxa"/>
            <w:tcBorders>
              <w:bottom w:val="single" w:sz="18" w:space="0" w:color="808080" w:themeColor="background1" w:themeShade="80"/>
              <w:right w:val="single" w:sz="18" w:space="0" w:color="808080" w:themeColor="background1" w:themeShade="80"/>
            </w:tcBorders>
            <w:vAlign w:val="center"/>
          </w:tcPr>
          <w:p w14:paraId="1A904044" w14:textId="249D27A6" w:rsidR="0004702F" w:rsidRPr="005E58B4" w:rsidRDefault="00450875" w:rsidP="00450875">
            <w:pPr>
              <w:pStyle w:val="NoSpacing"/>
              <w:jc w:val="center"/>
              <w:rPr>
                <w:rFonts w:asciiTheme="majorHAnsi" w:eastAsiaTheme="majorEastAsia" w:hAnsiTheme="majorHAnsi" w:cstheme="majorBidi"/>
                <w:sz w:val="56"/>
                <w:szCs w:val="56"/>
              </w:rPr>
            </w:pPr>
            <w:bookmarkStart w:id="0" w:name="_GoBack"/>
            <w:bookmarkEnd w:id="0"/>
            <w:r w:rsidRPr="00450875">
              <w:rPr>
                <w:rFonts w:asciiTheme="majorHAnsi" w:eastAsiaTheme="majorEastAsia" w:hAnsiTheme="majorHAnsi" w:cstheme="majorBidi" w:hint="cs"/>
                <w:sz w:val="72"/>
                <w:szCs w:val="72"/>
                <w:rtl/>
              </w:rPr>
              <w:t>المنح الداخلية لجامعة قطر</w:t>
            </w:r>
          </w:p>
        </w:tc>
        <w:tc>
          <w:tcPr>
            <w:tcW w:w="5798" w:type="dxa"/>
            <w:gridSpan w:val="2"/>
            <w:tcBorders>
              <w:left w:val="single" w:sz="18" w:space="0" w:color="808080" w:themeColor="background1" w:themeShade="80"/>
              <w:bottom w:val="single" w:sz="18" w:space="0" w:color="808080" w:themeColor="background1" w:themeShade="80"/>
            </w:tcBorders>
            <w:vAlign w:val="center"/>
          </w:tcPr>
          <w:p w14:paraId="0137A4D9" w14:textId="0DF827E9" w:rsidR="00536D90" w:rsidRPr="002A35EB" w:rsidRDefault="002A35EB" w:rsidP="002A35EB">
            <w:pPr>
              <w:jc w:val="center"/>
              <w:rPr>
                <w:rFonts w:asciiTheme="majorHAnsi" w:eastAsiaTheme="majorEastAsia" w:hAnsiTheme="majorHAnsi" w:cstheme="majorBidi"/>
                <w:sz w:val="48"/>
                <w:szCs w:val="48"/>
                <w:lang w:eastAsia="ja-JP"/>
              </w:rPr>
            </w:pPr>
            <w:r>
              <w:rPr>
                <w:rFonts w:asciiTheme="majorHAnsi" w:eastAsiaTheme="majorEastAsia" w:hAnsiTheme="majorHAnsi" w:cstheme="majorBidi" w:hint="cs"/>
                <w:sz w:val="56"/>
                <w:szCs w:val="56"/>
                <w:rtl/>
              </w:rPr>
              <w:t>طلب منحة البرنامج الوطني لتعزيز العلوم 2021</w:t>
            </w:r>
          </w:p>
          <w:p w14:paraId="7764D4D7" w14:textId="041FBF02" w:rsidR="0004702F" w:rsidRPr="002A35EB" w:rsidRDefault="00536D90" w:rsidP="002A35EB">
            <w:pPr>
              <w:pStyle w:val="NoSpacing"/>
              <w:jc w:val="center"/>
              <w:rPr>
                <w:rFonts w:asciiTheme="majorHAnsi" w:eastAsiaTheme="majorEastAsia" w:hAnsiTheme="majorHAnsi" w:cstheme="majorBidi"/>
                <w:sz w:val="56"/>
                <w:szCs w:val="56"/>
              </w:rPr>
            </w:pPr>
            <w:r w:rsidRPr="002A35EB">
              <w:rPr>
                <w:rFonts w:asciiTheme="majorHAnsi" w:eastAsiaTheme="majorEastAsia" w:hAnsiTheme="majorHAnsi" w:cstheme="majorBidi"/>
                <w:sz w:val="56"/>
                <w:szCs w:val="56"/>
              </w:rPr>
              <w:t>[</w:t>
            </w:r>
            <w:r w:rsidR="002A35EB" w:rsidRPr="002A35EB">
              <w:rPr>
                <w:rFonts w:asciiTheme="majorHAnsi" w:eastAsiaTheme="majorEastAsia" w:hAnsiTheme="majorHAnsi" w:cstheme="majorBidi" w:hint="cs"/>
                <w:sz w:val="56"/>
                <w:szCs w:val="56"/>
                <w:rtl/>
              </w:rPr>
              <w:t>الكلية</w:t>
            </w:r>
            <w:r w:rsidRPr="002A35EB">
              <w:rPr>
                <w:rFonts w:asciiTheme="majorHAnsi" w:eastAsiaTheme="majorEastAsia" w:hAnsiTheme="majorHAnsi" w:cstheme="majorBidi"/>
                <w:sz w:val="56"/>
                <w:szCs w:val="56"/>
              </w:rPr>
              <w:t>]</w:t>
            </w:r>
          </w:p>
          <w:p w14:paraId="724629B9" w14:textId="6B33262E" w:rsidR="0004702F" w:rsidRPr="002943C1" w:rsidRDefault="0004702F" w:rsidP="0004702F">
            <w:pPr>
              <w:pStyle w:val="NoSpacing"/>
              <w:rPr>
                <w:color w:val="4F81BD" w:themeColor="accent1"/>
                <w:sz w:val="32"/>
                <w:szCs w:val="32"/>
                <w14:numForm w14:val="oldStyle"/>
              </w:rPr>
            </w:pPr>
          </w:p>
        </w:tc>
      </w:tr>
      <w:tr w:rsidR="0004702F" w14:paraId="303A24EB" w14:textId="77777777" w:rsidTr="005E58B4">
        <w:trPr>
          <w:trHeight w:val="3006"/>
        </w:trPr>
        <w:tc>
          <w:tcPr>
            <w:tcW w:w="9321" w:type="dxa"/>
            <w:gridSpan w:val="2"/>
            <w:tcBorders>
              <w:top w:val="single" w:sz="18" w:space="0" w:color="808080" w:themeColor="background1" w:themeShade="80"/>
            </w:tcBorders>
            <w:vAlign w:val="center"/>
          </w:tcPr>
          <w:p w14:paraId="1F3D84F7" w14:textId="5B46EC3A" w:rsidR="0004702F" w:rsidRPr="00B7670E" w:rsidRDefault="0004702F" w:rsidP="009755ED">
            <w:pPr>
              <w:rPr>
                <w:sz w:val="28"/>
                <w:szCs w:val="28"/>
              </w:rPr>
            </w:pPr>
          </w:p>
          <w:tbl>
            <w:tblPr>
              <w:tblStyle w:val="TableGrid"/>
              <w:tblpPr w:leftFromText="180" w:rightFromText="180" w:horzAnchor="margin" w:tblpY="435"/>
              <w:tblOverlap w:val="never"/>
              <w:bidiVisual/>
              <w:tblW w:w="9336" w:type="dxa"/>
              <w:tblLook w:val="04A0" w:firstRow="1" w:lastRow="0" w:firstColumn="1" w:lastColumn="0" w:noHBand="0" w:noVBand="1"/>
            </w:tblPr>
            <w:tblGrid>
              <w:gridCol w:w="2494"/>
              <w:gridCol w:w="6842"/>
            </w:tblGrid>
            <w:tr w:rsidR="002D7E46" w:rsidRPr="00806963" w14:paraId="4A8B50CD" w14:textId="77777777" w:rsidTr="00296C2F">
              <w:trPr>
                <w:trHeight w:val="307"/>
              </w:trPr>
              <w:tc>
                <w:tcPr>
                  <w:tcW w:w="24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C6D9F1" w:themeFill="text2" w:themeFillTint="33"/>
                  <w:hideMark/>
                </w:tcPr>
                <w:p w14:paraId="7F2FA923" w14:textId="60B41624" w:rsidR="002D7E46" w:rsidRPr="00806963" w:rsidRDefault="00AB72AA" w:rsidP="00450875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 w:hint="cs"/>
                      <w:b/>
                      <w:bCs/>
                      <w:sz w:val="24"/>
                      <w:szCs w:val="24"/>
                      <w:rtl/>
                    </w:rPr>
                    <w:t>رقم المشروع</w:t>
                  </w:r>
                </w:p>
              </w:tc>
              <w:tc>
                <w:tcPr>
                  <w:tcW w:w="684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278ACD5" w14:textId="77777777" w:rsidR="002D7E46" w:rsidRPr="00806963" w:rsidRDefault="002D7E46" w:rsidP="00450875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r w:rsidRPr="00806963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>(------)</w:t>
                  </w:r>
                </w:p>
              </w:tc>
            </w:tr>
            <w:tr w:rsidR="002D7E46" w:rsidRPr="00806963" w14:paraId="064F231B" w14:textId="77777777" w:rsidTr="00296C2F">
              <w:trPr>
                <w:trHeight w:val="307"/>
              </w:trPr>
              <w:tc>
                <w:tcPr>
                  <w:tcW w:w="933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C6D9F1" w:themeFill="text2" w:themeFillTint="33"/>
                  <w:hideMark/>
                </w:tcPr>
                <w:p w14:paraId="5DA7B81D" w14:textId="28EB16CF" w:rsidR="002D7E46" w:rsidRPr="00806963" w:rsidRDefault="00AB72AA" w:rsidP="00450875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</w:rPr>
                  </w:pPr>
                  <w:r>
                    <w:rPr>
                      <w:rFonts w:asciiTheme="majorBidi" w:hAnsiTheme="majorBidi" w:cstheme="majorBidi" w:hint="cs"/>
                      <w:b/>
                      <w:bCs/>
                      <w:sz w:val="24"/>
                      <w:szCs w:val="24"/>
                      <w:rtl/>
                    </w:rPr>
                    <w:t>عنوان المشروع</w:t>
                  </w:r>
                </w:p>
              </w:tc>
            </w:tr>
            <w:tr w:rsidR="002D7E46" w:rsidRPr="00806963" w14:paraId="0352D264" w14:textId="77777777" w:rsidTr="00296C2F">
              <w:trPr>
                <w:trHeight w:val="465"/>
              </w:trPr>
              <w:tc>
                <w:tcPr>
                  <w:tcW w:w="933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5026BDF" w14:textId="77777777" w:rsidR="002D7E46" w:rsidRPr="00806963" w:rsidRDefault="002D7E46" w:rsidP="00450875">
                  <w:pPr>
                    <w:rPr>
                      <w:rFonts w:asciiTheme="majorBidi" w:hAnsiTheme="majorBidi" w:cstheme="majorBidi"/>
                    </w:rPr>
                  </w:pPr>
                  <w:r w:rsidRPr="00806963">
                    <w:rPr>
                      <w:rFonts w:asciiTheme="majorBidi" w:hAnsiTheme="majorBidi" w:cstheme="majorBidi"/>
                    </w:rPr>
                    <w:t>(--------------------------------------------------------------------------------------------------------------------------------------)</w:t>
                  </w:r>
                </w:p>
                <w:p w14:paraId="68F1122A" w14:textId="77777777" w:rsidR="002D7E46" w:rsidRPr="00806963" w:rsidRDefault="002D7E46" w:rsidP="00450875">
                  <w:pPr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03EB39DC" w14:textId="77777777" w:rsidR="0004702F" w:rsidRDefault="0004702F" w:rsidP="009755ED">
            <w:pPr>
              <w:rPr>
                <w:sz w:val="28"/>
                <w:szCs w:val="28"/>
              </w:rPr>
            </w:pPr>
          </w:p>
          <w:tbl>
            <w:tblPr>
              <w:tblStyle w:val="TableGrid"/>
              <w:bidiVisual/>
              <w:tblW w:w="9360" w:type="dxa"/>
              <w:tblInd w:w="476" w:type="dxa"/>
              <w:tblLook w:val="04A0" w:firstRow="1" w:lastRow="0" w:firstColumn="1" w:lastColumn="0" w:noHBand="0" w:noVBand="1"/>
            </w:tblPr>
            <w:tblGrid>
              <w:gridCol w:w="2169"/>
              <w:gridCol w:w="1978"/>
              <w:gridCol w:w="2814"/>
              <w:gridCol w:w="2399"/>
            </w:tblGrid>
            <w:tr w:rsidR="00536D90" w14:paraId="5B300BE9" w14:textId="77777777" w:rsidTr="004E3E53">
              <w:trPr>
                <w:trHeight w:val="347"/>
              </w:trPr>
              <w:tc>
                <w:tcPr>
                  <w:tcW w:w="9360" w:type="dxa"/>
                  <w:gridSpan w:val="4"/>
                  <w:shd w:val="clear" w:color="auto" w:fill="C6D9F1" w:themeFill="text2" w:themeFillTint="33"/>
                </w:tcPr>
                <w:p w14:paraId="413CF92D" w14:textId="707D9DE7" w:rsidR="00536D90" w:rsidRPr="002D7E46" w:rsidRDefault="00AB72AA" w:rsidP="00614F9B">
                  <w:pPr>
                    <w:framePr w:hSpace="187" w:wrap="around" w:vAnchor="page" w:hAnchor="margin" w:y="2005"/>
                    <w:jc w:val="center"/>
                    <w:rPr>
                      <w:rFonts w:asciiTheme="majorBidi" w:hAnsiTheme="majorBidi" w:cstheme="majorBidi"/>
                      <w:b/>
                      <w:bCs/>
                    </w:rPr>
                  </w:pPr>
                  <w:r>
                    <w:rPr>
                      <w:rFonts w:asciiTheme="majorBidi" w:hAnsiTheme="majorBidi" w:cstheme="majorBidi" w:hint="cs"/>
                      <w:b/>
                      <w:bCs/>
                      <w:rtl/>
                    </w:rPr>
                    <w:t>قائمة أعضاء الفريق</w:t>
                  </w:r>
                </w:p>
              </w:tc>
            </w:tr>
            <w:tr w:rsidR="00536D90" w14:paraId="0BCA8F50" w14:textId="77777777" w:rsidTr="004E3E53">
              <w:trPr>
                <w:trHeight w:val="317"/>
              </w:trPr>
              <w:tc>
                <w:tcPr>
                  <w:tcW w:w="2042" w:type="dxa"/>
                </w:tcPr>
                <w:p w14:paraId="5D45DE4E" w14:textId="77777777" w:rsidR="00536D90" w:rsidRPr="002D7E46" w:rsidRDefault="00536D90" w:rsidP="00614F9B">
                  <w:pPr>
                    <w:framePr w:hSpace="187" w:wrap="around" w:vAnchor="page" w:hAnchor="margin" w:y="2005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2018" w:type="dxa"/>
                </w:tcPr>
                <w:p w14:paraId="5C6E4F6B" w14:textId="65754DA2" w:rsidR="00536D90" w:rsidRPr="002D7E46" w:rsidRDefault="00AB72AA" w:rsidP="00614F9B">
                  <w:pPr>
                    <w:framePr w:hSpace="187" w:wrap="around" w:vAnchor="page" w:hAnchor="margin" w:y="2005"/>
                    <w:bidi/>
                    <w:rPr>
                      <w:rFonts w:asciiTheme="majorBidi" w:hAnsiTheme="majorBidi" w:cstheme="majorBidi"/>
                      <w:color w:val="7F7F7F" w:themeColor="text1" w:themeTint="80"/>
                      <w:sz w:val="20"/>
                      <w:szCs w:val="20"/>
                    </w:rPr>
                  </w:pPr>
                  <w:r>
                    <w:rPr>
                      <w:rFonts w:asciiTheme="majorBidi" w:hAnsiTheme="majorBidi" w:cstheme="majorBidi" w:hint="cs"/>
                      <w:color w:val="7F7F7F" w:themeColor="text1" w:themeTint="80"/>
                      <w:sz w:val="20"/>
                      <w:szCs w:val="20"/>
                      <w:rtl/>
                    </w:rPr>
                    <w:t>الباحث الرئيسي</w:t>
                  </w:r>
                </w:p>
                <w:p w14:paraId="0EE9AA18" w14:textId="77777777" w:rsidR="00536D90" w:rsidRPr="002D7E46" w:rsidRDefault="00536D90" w:rsidP="00614F9B">
                  <w:pPr>
                    <w:framePr w:hSpace="187" w:wrap="around" w:vAnchor="page" w:hAnchor="margin" w:y="2005"/>
                    <w:bidi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2848" w:type="dxa"/>
                </w:tcPr>
                <w:p w14:paraId="352F159D" w14:textId="185487B5" w:rsidR="00536D90" w:rsidRPr="002D7E46" w:rsidRDefault="00AB72AA" w:rsidP="00614F9B">
                  <w:pPr>
                    <w:framePr w:hSpace="187" w:wrap="around" w:vAnchor="page" w:hAnchor="margin" w:y="2005"/>
                    <w:tabs>
                      <w:tab w:val="center" w:pos="2397"/>
                    </w:tabs>
                    <w:bidi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>
                    <w:rPr>
                      <w:rFonts w:asciiTheme="majorBidi" w:hAnsiTheme="majorBidi" w:cstheme="majorBidi" w:hint="cs"/>
                      <w:color w:val="7F7F7F" w:themeColor="text1" w:themeTint="80"/>
                      <w:sz w:val="20"/>
                      <w:szCs w:val="20"/>
                      <w:rtl/>
                    </w:rPr>
                    <w:t>مساعد الباحث</w:t>
                  </w:r>
                  <w:r w:rsidR="00536D90" w:rsidRPr="002D7E46">
                    <w:rPr>
                      <w:rFonts w:asciiTheme="majorBidi" w:hAnsiTheme="majorBidi" w:cstheme="majorBidi"/>
                      <w:color w:val="7F7F7F" w:themeColor="text1" w:themeTint="80"/>
                      <w:sz w:val="20"/>
                      <w:szCs w:val="20"/>
                    </w:rPr>
                    <w:tab/>
                  </w:r>
                </w:p>
              </w:tc>
              <w:tc>
                <w:tcPr>
                  <w:tcW w:w="2452" w:type="dxa"/>
                </w:tcPr>
                <w:p w14:paraId="6A5CF908" w14:textId="534DBB48" w:rsidR="00536D90" w:rsidRPr="002D7E46" w:rsidRDefault="00AB72AA" w:rsidP="00614F9B">
                  <w:pPr>
                    <w:framePr w:hSpace="187" w:wrap="around" w:vAnchor="page" w:hAnchor="margin" w:y="2005"/>
                    <w:tabs>
                      <w:tab w:val="center" w:pos="2397"/>
                    </w:tabs>
                    <w:bidi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>
                    <w:rPr>
                      <w:rFonts w:asciiTheme="majorBidi" w:hAnsiTheme="majorBidi" w:cstheme="majorBidi" w:hint="cs"/>
                      <w:color w:val="7F7F7F" w:themeColor="text1" w:themeTint="80"/>
                      <w:sz w:val="20"/>
                      <w:szCs w:val="20"/>
                      <w:rtl/>
                    </w:rPr>
                    <w:t>الطالب الجامعي</w:t>
                  </w:r>
                </w:p>
              </w:tc>
            </w:tr>
            <w:tr w:rsidR="00536D90" w14:paraId="3ACA78D4" w14:textId="77777777" w:rsidTr="004E3E53">
              <w:trPr>
                <w:trHeight w:val="317"/>
              </w:trPr>
              <w:tc>
                <w:tcPr>
                  <w:tcW w:w="2042" w:type="dxa"/>
                </w:tcPr>
                <w:p w14:paraId="74E896A6" w14:textId="7B7A8BAF" w:rsidR="00536D90" w:rsidRPr="002D7E46" w:rsidRDefault="00FE1F5D" w:rsidP="00614F9B">
                  <w:pPr>
                    <w:framePr w:hSpace="187" w:wrap="around" w:vAnchor="page" w:hAnchor="margin" w:y="2005"/>
                    <w:bidi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>
                    <w:rPr>
                      <w:rFonts w:asciiTheme="majorBidi" w:hAnsiTheme="majorBidi" w:cstheme="majorBidi" w:hint="cs"/>
                      <w:color w:val="000000" w:themeColor="text1"/>
                      <w:rtl/>
                    </w:rPr>
                    <w:t>الاسم</w:t>
                  </w:r>
                  <w:r w:rsidR="00536D90" w:rsidRPr="002D7E46">
                    <w:rPr>
                      <w:rFonts w:asciiTheme="majorBidi" w:hAnsiTheme="majorBidi" w:cstheme="majorBidi"/>
                      <w:color w:val="000000" w:themeColor="text1"/>
                    </w:rPr>
                    <w:t xml:space="preserve">                             </w:t>
                  </w:r>
                </w:p>
              </w:tc>
              <w:tc>
                <w:tcPr>
                  <w:tcW w:w="2018" w:type="dxa"/>
                </w:tcPr>
                <w:p w14:paraId="19E84D0D" w14:textId="77777777" w:rsidR="00536D90" w:rsidRPr="002D7E46" w:rsidRDefault="00536D90" w:rsidP="00614F9B">
                  <w:pPr>
                    <w:framePr w:hSpace="187" w:wrap="around" w:vAnchor="page" w:hAnchor="margin" w:y="2005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2848" w:type="dxa"/>
                </w:tcPr>
                <w:p w14:paraId="7FE0B12D" w14:textId="77777777" w:rsidR="00536D90" w:rsidRPr="002D7E46" w:rsidRDefault="00536D90" w:rsidP="00614F9B">
                  <w:pPr>
                    <w:framePr w:hSpace="187" w:wrap="around" w:vAnchor="page" w:hAnchor="margin" w:y="2005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2452" w:type="dxa"/>
                </w:tcPr>
                <w:p w14:paraId="69FA1A29" w14:textId="77777777" w:rsidR="00536D90" w:rsidRPr="002D7E46" w:rsidRDefault="00536D90" w:rsidP="00614F9B">
                  <w:pPr>
                    <w:framePr w:hSpace="187" w:wrap="around" w:vAnchor="page" w:hAnchor="margin" w:y="2005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</w:tr>
            <w:tr w:rsidR="00536D90" w14:paraId="5C7C9CF2" w14:textId="77777777" w:rsidTr="004E3E53">
              <w:trPr>
                <w:trHeight w:val="317"/>
              </w:trPr>
              <w:tc>
                <w:tcPr>
                  <w:tcW w:w="2042" w:type="dxa"/>
                </w:tcPr>
                <w:p w14:paraId="048A2001" w14:textId="350C87AC" w:rsidR="00536D90" w:rsidRPr="002D7E46" w:rsidRDefault="00FE1F5D" w:rsidP="00614F9B">
                  <w:pPr>
                    <w:framePr w:hSpace="187" w:wrap="around" w:vAnchor="page" w:hAnchor="margin" w:y="2005"/>
                    <w:bidi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>
                    <w:rPr>
                      <w:rFonts w:asciiTheme="majorBidi" w:hAnsiTheme="majorBidi" w:cstheme="majorBidi" w:hint="cs"/>
                      <w:color w:val="000000" w:themeColor="text1"/>
                      <w:rtl/>
                    </w:rPr>
                    <w:t xml:space="preserve">دوره </w:t>
                  </w:r>
                  <w:r w:rsidR="00845D0F">
                    <w:rPr>
                      <w:rFonts w:asciiTheme="majorBidi" w:hAnsiTheme="majorBidi" w:cstheme="majorBidi" w:hint="cs"/>
                      <w:color w:val="000000" w:themeColor="text1"/>
                      <w:rtl/>
                    </w:rPr>
                    <w:t xml:space="preserve">في </w:t>
                  </w:r>
                  <w:r>
                    <w:rPr>
                      <w:rFonts w:asciiTheme="majorBidi" w:hAnsiTheme="majorBidi" w:cstheme="majorBidi" w:hint="cs"/>
                      <w:color w:val="000000" w:themeColor="text1"/>
                      <w:rtl/>
                    </w:rPr>
                    <w:t>المشروع</w:t>
                  </w:r>
                  <w:r w:rsidR="00536D90" w:rsidRPr="002D7E46">
                    <w:rPr>
                      <w:rFonts w:asciiTheme="majorBidi" w:hAnsiTheme="majorBidi" w:cstheme="majorBidi"/>
                      <w:color w:val="000000" w:themeColor="text1"/>
                    </w:rPr>
                    <w:t xml:space="preserve"> </w:t>
                  </w:r>
                </w:p>
              </w:tc>
              <w:tc>
                <w:tcPr>
                  <w:tcW w:w="2018" w:type="dxa"/>
                </w:tcPr>
                <w:p w14:paraId="41FA88AD" w14:textId="77777777" w:rsidR="00536D90" w:rsidRPr="002D7E46" w:rsidRDefault="00536D90" w:rsidP="00614F9B">
                  <w:pPr>
                    <w:framePr w:hSpace="187" w:wrap="around" w:vAnchor="page" w:hAnchor="margin" w:y="2005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2848" w:type="dxa"/>
                </w:tcPr>
                <w:p w14:paraId="435A252C" w14:textId="77777777" w:rsidR="00536D90" w:rsidRPr="002D7E46" w:rsidRDefault="00536D90" w:rsidP="00614F9B">
                  <w:pPr>
                    <w:framePr w:hSpace="187" w:wrap="around" w:vAnchor="page" w:hAnchor="margin" w:y="2005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2452" w:type="dxa"/>
                </w:tcPr>
                <w:p w14:paraId="7450D808" w14:textId="77777777" w:rsidR="00536D90" w:rsidRPr="002D7E46" w:rsidRDefault="00536D90" w:rsidP="00614F9B">
                  <w:pPr>
                    <w:framePr w:hSpace="187" w:wrap="around" w:vAnchor="page" w:hAnchor="margin" w:y="2005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</w:tr>
            <w:tr w:rsidR="00536D90" w14:paraId="0D39375A" w14:textId="77777777" w:rsidTr="004E3E53">
              <w:trPr>
                <w:trHeight w:val="289"/>
              </w:trPr>
              <w:tc>
                <w:tcPr>
                  <w:tcW w:w="2042" w:type="dxa"/>
                </w:tcPr>
                <w:p w14:paraId="339DDB70" w14:textId="51AC7627" w:rsidR="00536D90" w:rsidRPr="002D7E46" w:rsidRDefault="00FE1F5D" w:rsidP="00614F9B">
                  <w:pPr>
                    <w:framePr w:hSpace="187" w:wrap="around" w:vAnchor="page" w:hAnchor="margin" w:y="2005"/>
                    <w:bidi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>
                    <w:rPr>
                      <w:rFonts w:asciiTheme="majorBidi" w:hAnsiTheme="majorBidi" w:cstheme="majorBidi" w:hint="cs"/>
                      <w:color w:val="000000" w:themeColor="text1"/>
                      <w:rtl/>
                    </w:rPr>
                    <w:t>المؤسسة/ الصفة</w:t>
                  </w:r>
                </w:p>
              </w:tc>
              <w:tc>
                <w:tcPr>
                  <w:tcW w:w="2018" w:type="dxa"/>
                </w:tcPr>
                <w:p w14:paraId="49F82444" w14:textId="77777777" w:rsidR="00536D90" w:rsidRPr="002D7E46" w:rsidRDefault="00536D90" w:rsidP="00614F9B">
                  <w:pPr>
                    <w:framePr w:hSpace="187" w:wrap="around" w:vAnchor="page" w:hAnchor="margin" w:y="2005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2848" w:type="dxa"/>
                </w:tcPr>
                <w:p w14:paraId="4F94109B" w14:textId="77777777" w:rsidR="00536D90" w:rsidRPr="002D7E46" w:rsidRDefault="00536D90" w:rsidP="00614F9B">
                  <w:pPr>
                    <w:framePr w:hSpace="187" w:wrap="around" w:vAnchor="page" w:hAnchor="margin" w:y="2005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2452" w:type="dxa"/>
                </w:tcPr>
                <w:p w14:paraId="7E4DE438" w14:textId="77777777" w:rsidR="00536D90" w:rsidRPr="002D7E46" w:rsidRDefault="00536D90" w:rsidP="00614F9B">
                  <w:pPr>
                    <w:framePr w:hSpace="187" w:wrap="around" w:vAnchor="page" w:hAnchor="margin" w:y="2005"/>
                    <w:rPr>
                      <w:rFonts w:asciiTheme="majorBidi" w:hAnsiTheme="majorBidi" w:cstheme="majorBidi"/>
                      <w:color w:val="000000" w:themeColor="text1"/>
                      <w:lang w:bidi="he-IL"/>
                    </w:rPr>
                  </w:pPr>
                </w:p>
              </w:tc>
            </w:tr>
            <w:tr w:rsidR="00536D90" w14:paraId="1C43A75A" w14:textId="77777777" w:rsidTr="004E3E53">
              <w:trPr>
                <w:trHeight w:val="317"/>
              </w:trPr>
              <w:tc>
                <w:tcPr>
                  <w:tcW w:w="2042" w:type="dxa"/>
                </w:tcPr>
                <w:p w14:paraId="670D26AC" w14:textId="6D5511F3" w:rsidR="00536D90" w:rsidRPr="002D7E46" w:rsidRDefault="00FE1F5D" w:rsidP="00614F9B">
                  <w:pPr>
                    <w:framePr w:hSpace="187" w:wrap="around" w:vAnchor="page" w:hAnchor="margin" w:y="2005"/>
                    <w:bidi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>
                    <w:rPr>
                      <w:rFonts w:asciiTheme="majorBidi" w:hAnsiTheme="majorBidi" w:cstheme="majorBidi" w:hint="cs"/>
                      <w:color w:val="000000" w:themeColor="text1"/>
                      <w:rtl/>
                    </w:rPr>
                    <w:t>الكلية/ المركز/ القسم</w:t>
                  </w:r>
                </w:p>
              </w:tc>
              <w:tc>
                <w:tcPr>
                  <w:tcW w:w="2018" w:type="dxa"/>
                </w:tcPr>
                <w:p w14:paraId="7E91906A" w14:textId="77777777" w:rsidR="00536D90" w:rsidRPr="002D7E46" w:rsidRDefault="00536D90" w:rsidP="00614F9B">
                  <w:pPr>
                    <w:framePr w:hSpace="187" w:wrap="around" w:vAnchor="page" w:hAnchor="margin" w:y="2005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2848" w:type="dxa"/>
                </w:tcPr>
                <w:p w14:paraId="315E1CFB" w14:textId="77777777" w:rsidR="00536D90" w:rsidRPr="002D7E46" w:rsidRDefault="00536D90" w:rsidP="00614F9B">
                  <w:pPr>
                    <w:framePr w:hSpace="187" w:wrap="around" w:vAnchor="page" w:hAnchor="margin" w:y="2005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2452" w:type="dxa"/>
                </w:tcPr>
                <w:p w14:paraId="028AA75F" w14:textId="77777777" w:rsidR="00536D90" w:rsidRPr="002D7E46" w:rsidRDefault="00536D90" w:rsidP="00614F9B">
                  <w:pPr>
                    <w:framePr w:hSpace="187" w:wrap="around" w:vAnchor="page" w:hAnchor="margin" w:y="2005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</w:tr>
            <w:tr w:rsidR="00536D90" w14:paraId="61278B1D" w14:textId="77777777" w:rsidTr="004E3E53">
              <w:trPr>
                <w:trHeight w:val="347"/>
              </w:trPr>
              <w:tc>
                <w:tcPr>
                  <w:tcW w:w="2042" w:type="dxa"/>
                </w:tcPr>
                <w:p w14:paraId="6A77F83E" w14:textId="0CAD0CA0" w:rsidR="00536D90" w:rsidRPr="002D7E46" w:rsidRDefault="00FE1F5D" w:rsidP="00614F9B">
                  <w:pPr>
                    <w:framePr w:hSpace="187" w:wrap="around" w:vAnchor="page" w:hAnchor="margin" w:y="2005"/>
                    <w:bidi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>
                    <w:rPr>
                      <w:rFonts w:asciiTheme="majorBidi" w:hAnsiTheme="majorBidi" w:cstheme="majorBidi" w:hint="cs"/>
                      <w:color w:val="000000" w:themeColor="text1"/>
                      <w:rtl/>
                    </w:rPr>
                    <w:t>البريد الإلكتروني</w:t>
                  </w:r>
                </w:p>
              </w:tc>
              <w:tc>
                <w:tcPr>
                  <w:tcW w:w="2018" w:type="dxa"/>
                </w:tcPr>
                <w:p w14:paraId="177B5D7C" w14:textId="77777777" w:rsidR="00536D90" w:rsidRPr="002D7E46" w:rsidRDefault="00536D90" w:rsidP="00614F9B">
                  <w:pPr>
                    <w:framePr w:hSpace="187" w:wrap="around" w:vAnchor="page" w:hAnchor="margin" w:y="2005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2848" w:type="dxa"/>
                </w:tcPr>
                <w:p w14:paraId="72BE144B" w14:textId="77777777" w:rsidR="00536D90" w:rsidRPr="002D7E46" w:rsidRDefault="00536D90" w:rsidP="00614F9B">
                  <w:pPr>
                    <w:framePr w:hSpace="187" w:wrap="around" w:vAnchor="page" w:hAnchor="margin" w:y="2005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2452" w:type="dxa"/>
                </w:tcPr>
                <w:p w14:paraId="011D6E92" w14:textId="77777777" w:rsidR="00536D90" w:rsidRPr="002D7E46" w:rsidRDefault="00536D90" w:rsidP="00614F9B">
                  <w:pPr>
                    <w:framePr w:hSpace="187" w:wrap="around" w:vAnchor="page" w:hAnchor="margin" w:y="2005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</w:tr>
            <w:tr w:rsidR="00536D90" w14:paraId="3E36277C" w14:textId="77777777" w:rsidTr="004E3E53">
              <w:trPr>
                <w:trHeight w:val="347"/>
              </w:trPr>
              <w:tc>
                <w:tcPr>
                  <w:tcW w:w="2042" w:type="dxa"/>
                </w:tcPr>
                <w:p w14:paraId="4510BA97" w14:textId="257F9FF3" w:rsidR="00536D90" w:rsidRPr="002D7E46" w:rsidRDefault="00FE1F5D" w:rsidP="00614F9B">
                  <w:pPr>
                    <w:framePr w:hSpace="187" w:wrap="around" w:vAnchor="page" w:hAnchor="margin" w:y="2005"/>
                    <w:bidi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>
                    <w:rPr>
                      <w:rFonts w:asciiTheme="majorBidi" w:hAnsiTheme="majorBidi" w:cstheme="majorBidi" w:hint="cs"/>
                      <w:color w:val="000000" w:themeColor="text1"/>
                      <w:rtl/>
                    </w:rPr>
                    <w:t>رقم الهاتف</w:t>
                  </w:r>
                </w:p>
              </w:tc>
              <w:tc>
                <w:tcPr>
                  <w:tcW w:w="2018" w:type="dxa"/>
                </w:tcPr>
                <w:p w14:paraId="2DD31D1B" w14:textId="77777777" w:rsidR="00536D90" w:rsidRPr="002D7E46" w:rsidRDefault="00536D90" w:rsidP="00614F9B">
                  <w:pPr>
                    <w:framePr w:hSpace="187" w:wrap="around" w:vAnchor="page" w:hAnchor="margin" w:y="2005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2848" w:type="dxa"/>
                </w:tcPr>
                <w:p w14:paraId="17105E04" w14:textId="77777777" w:rsidR="00536D90" w:rsidRPr="002D7E46" w:rsidRDefault="00536D90" w:rsidP="00614F9B">
                  <w:pPr>
                    <w:framePr w:hSpace="187" w:wrap="around" w:vAnchor="page" w:hAnchor="margin" w:y="2005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2452" w:type="dxa"/>
                </w:tcPr>
                <w:p w14:paraId="69F384AF" w14:textId="77777777" w:rsidR="00536D90" w:rsidRPr="002D7E46" w:rsidRDefault="00536D90" w:rsidP="00614F9B">
                  <w:pPr>
                    <w:framePr w:hSpace="187" w:wrap="around" w:vAnchor="page" w:hAnchor="margin" w:y="2005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</w:tr>
          </w:tbl>
          <w:p w14:paraId="1622B89F" w14:textId="32550D47" w:rsidR="00536D90" w:rsidRPr="00B7670E" w:rsidRDefault="00536D90" w:rsidP="009755ED">
            <w:pPr>
              <w:rPr>
                <w:sz w:val="28"/>
                <w:szCs w:val="28"/>
              </w:rPr>
            </w:pPr>
          </w:p>
        </w:tc>
        <w:tc>
          <w:tcPr>
            <w:tcW w:w="561" w:type="dxa"/>
            <w:tcBorders>
              <w:top w:val="single" w:sz="18" w:space="0" w:color="808080" w:themeColor="background1" w:themeShade="80"/>
            </w:tcBorders>
            <w:vAlign w:val="center"/>
          </w:tcPr>
          <w:p w14:paraId="4D116AC7" w14:textId="77777777" w:rsidR="0004702F" w:rsidRDefault="0004702F" w:rsidP="0004702F">
            <w:pPr>
              <w:pStyle w:val="NoSpacing"/>
              <w:rPr>
                <w:rFonts w:asciiTheme="majorHAnsi" w:eastAsiaTheme="majorEastAsia" w:hAnsiTheme="majorHAnsi" w:cstheme="majorBidi"/>
                <w:sz w:val="36"/>
                <w:szCs w:val="36"/>
              </w:rPr>
            </w:pPr>
          </w:p>
        </w:tc>
      </w:tr>
    </w:tbl>
    <w:p w14:paraId="41A70FEE" w14:textId="2F67C71A" w:rsidR="0004702F" w:rsidRDefault="0004702F"/>
    <w:p w14:paraId="25B9208E" w14:textId="139798C7" w:rsidR="0023239D" w:rsidRPr="002D7E46" w:rsidRDefault="00F02132" w:rsidP="002D7E46">
      <w:pPr>
        <w:rPr>
          <w:b/>
          <w:bCs/>
        </w:rPr>
      </w:pPr>
      <w:r>
        <w:rPr>
          <w:b/>
          <w:bCs/>
        </w:rPr>
        <w:br w:type="page"/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9B422D" w:rsidRPr="0023239D" w14:paraId="1C1F5022" w14:textId="77777777" w:rsidTr="004E3E53">
        <w:trPr>
          <w:trHeight w:val="96"/>
        </w:trPr>
        <w:tc>
          <w:tcPr>
            <w:tcW w:w="9355" w:type="dxa"/>
            <w:shd w:val="clear" w:color="auto" w:fill="C6D9F1" w:themeFill="text2" w:themeFillTint="33"/>
          </w:tcPr>
          <w:p w14:paraId="39F7006A" w14:textId="13F70D4D" w:rsidR="009B324C" w:rsidRPr="002D7E46" w:rsidRDefault="00CE29A6" w:rsidP="001B7F6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lastRenderedPageBreak/>
              <w:t>نبذة عن المشروع</w:t>
            </w:r>
            <w:r w:rsidR="00130111" w:rsidRPr="002D7E4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r w:rsidR="009B422D" w:rsidRPr="002D7E4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</w:p>
          <w:p w14:paraId="1A49CBE2" w14:textId="6CB85866" w:rsidR="009B422D" w:rsidRPr="0023239D" w:rsidRDefault="00CE29A6" w:rsidP="004C2AAC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7F7F7F" w:themeColor="text1" w:themeTint="80"/>
                <w:sz w:val="24"/>
                <w:szCs w:val="24"/>
              </w:rPr>
              <w:t>(</w:t>
            </w:r>
            <w:r>
              <w:rPr>
                <w:rFonts w:asciiTheme="majorBidi" w:hAnsiTheme="majorBidi" w:cstheme="majorBidi" w:hint="cs"/>
                <w:b/>
                <w:bCs/>
                <w:color w:val="7F7F7F" w:themeColor="text1" w:themeTint="80"/>
                <w:sz w:val="24"/>
                <w:szCs w:val="24"/>
                <w:rtl/>
              </w:rPr>
              <w:t>لا يجب أن تزيد عن 300 كلمة</w:t>
            </w:r>
            <w:r w:rsidR="00660786" w:rsidRPr="002D7E46">
              <w:rPr>
                <w:rFonts w:asciiTheme="majorBidi" w:hAnsiTheme="majorBidi" w:cstheme="majorBidi"/>
                <w:b/>
                <w:bCs/>
                <w:color w:val="7F7F7F" w:themeColor="text1" w:themeTint="80"/>
                <w:sz w:val="24"/>
                <w:szCs w:val="24"/>
              </w:rPr>
              <w:t>)</w:t>
            </w:r>
          </w:p>
        </w:tc>
      </w:tr>
      <w:tr w:rsidR="009B422D" w14:paraId="308EB0E7" w14:textId="77777777" w:rsidTr="004E3E53">
        <w:trPr>
          <w:trHeight w:val="935"/>
        </w:trPr>
        <w:tc>
          <w:tcPr>
            <w:tcW w:w="9355" w:type="dxa"/>
          </w:tcPr>
          <w:p w14:paraId="7851DBB6" w14:textId="77777777" w:rsidR="009B422D" w:rsidRDefault="009B422D" w:rsidP="00981BD6"/>
          <w:p w14:paraId="5F153D4D" w14:textId="77777777" w:rsidR="001518B2" w:rsidRDefault="001518B2" w:rsidP="004205F9">
            <w:pPr>
              <w:pStyle w:val="Quote"/>
              <w:jc w:val="both"/>
              <w:rPr>
                <w:rFonts w:asciiTheme="minorHAnsi" w:hAnsiTheme="minorHAnsi"/>
                <w:i w:val="0"/>
                <w:color w:val="000000" w:themeColor="text1"/>
              </w:rPr>
            </w:pPr>
          </w:p>
          <w:p w14:paraId="439B1C04" w14:textId="1F1222F5" w:rsidR="00896200" w:rsidRPr="00896200" w:rsidRDefault="00896200" w:rsidP="00896200"/>
        </w:tc>
      </w:tr>
      <w:tr w:rsidR="00DB04F8" w14:paraId="3236A73F" w14:textId="77777777" w:rsidTr="004E3E53">
        <w:trPr>
          <w:trHeight w:val="89"/>
        </w:trPr>
        <w:tc>
          <w:tcPr>
            <w:tcW w:w="9355" w:type="dxa"/>
            <w:shd w:val="clear" w:color="auto" w:fill="C6D9F1" w:themeFill="text2" w:themeFillTint="33"/>
          </w:tcPr>
          <w:p w14:paraId="41ECC9B0" w14:textId="080716C7" w:rsidR="00DB04F8" w:rsidRPr="004005D4" w:rsidRDefault="006208FE" w:rsidP="000425FF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 xml:space="preserve">خطة البحث والنتائج المتوقعة </w:t>
            </w:r>
          </w:p>
          <w:p w14:paraId="386A2DB2" w14:textId="77777777" w:rsidR="00694B17" w:rsidRDefault="006208FE" w:rsidP="00F81D0A">
            <w:pPr>
              <w:jc w:val="center"/>
              <w:rPr>
                <w:rFonts w:asciiTheme="majorBidi" w:hAnsiTheme="majorBidi" w:cstheme="majorBidi"/>
                <w:b/>
                <w:bCs/>
                <w:color w:val="7F7F7F" w:themeColor="text1" w:themeTint="8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i/>
                <w:iCs/>
                <w:color w:val="7F7F7F" w:themeColor="text1" w:themeTint="80"/>
                <w:rtl/>
              </w:rPr>
              <w:t>(يجب ألا تتعدى 5 صفحات باستثناء المراجع)</w:t>
            </w:r>
          </w:p>
          <w:p w14:paraId="0D207BB6" w14:textId="62001673" w:rsidR="00EE5B05" w:rsidRPr="004005D4" w:rsidRDefault="00694B17" w:rsidP="00F81D0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94B17">
              <w:rPr>
                <w:rFonts w:asciiTheme="majorBidi" w:hAnsiTheme="majorBidi" w:cstheme="majorBidi" w:hint="cs"/>
                <w:b/>
                <w:bCs/>
                <w:color w:val="7F7F7F" w:themeColor="text1" w:themeTint="80"/>
                <w:rtl/>
              </w:rPr>
              <w:t>يرجى ذكر خلفية المشروع/ والدراسات الاستقصائية بالمشروع، ثم تحديد أهداف المشروع/ أهميته والأساليب والجداول الزمنية، والنتائج المتوقعة</w:t>
            </w:r>
          </w:p>
        </w:tc>
      </w:tr>
      <w:tr w:rsidR="00F11F49" w14:paraId="27C96AA9" w14:textId="77777777" w:rsidTr="004E3E53">
        <w:trPr>
          <w:trHeight w:val="70"/>
        </w:trPr>
        <w:tc>
          <w:tcPr>
            <w:tcW w:w="9355" w:type="dxa"/>
          </w:tcPr>
          <w:p w14:paraId="527E23F8" w14:textId="77777777" w:rsidR="00C55136" w:rsidRPr="004005D4" w:rsidRDefault="00C55136" w:rsidP="00C55136">
            <w:pPr>
              <w:jc w:val="center"/>
              <w:rPr>
                <w:rFonts w:asciiTheme="majorBidi" w:hAnsiTheme="majorBidi" w:cstheme="majorBidi"/>
              </w:rPr>
            </w:pPr>
          </w:p>
          <w:p w14:paraId="5D2CBFB6" w14:textId="7BF05DD3" w:rsidR="00B63789" w:rsidRDefault="00705AB6" w:rsidP="00705AB6">
            <w:pPr>
              <w:pStyle w:val="ListParagraph"/>
              <w:numPr>
                <w:ilvl w:val="0"/>
                <w:numId w:val="25"/>
              </w:numPr>
              <w:bidi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خلفية والدراسات الاستقصائية</w:t>
            </w:r>
          </w:p>
          <w:p w14:paraId="18C3916C" w14:textId="158CDECC" w:rsidR="00B63789" w:rsidRDefault="00705AB6" w:rsidP="00705AB6">
            <w:pPr>
              <w:pStyle w:val="ListParagraph"/>
              <w:numPr>
                <w:ilvl w:val="0"/>
                <w:numId w:val="25"/>
              </w:numPr>
              <w:bidi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أهداف والأهمية</w:t>
            </w:r>
          </w:p>
          <w:p w14:paraId="125558A6" w14:textId="13CD4E53" w:rsidR="00B63789" w:rsidRDefault="00705AB6" w:rsidP="00705AB6">
            <w:pPr>
              <w:pStyle w:val="ListParagraph"/>
              <w:numPr>
                <w:ilvl w:val="0"/>
                <w:numId w:val="25"/>
              </w:numPr>
              <w:bidi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طريقة البحث (بالتفصيل)</w:t>
            </w:r>
          </w:p>
          <w:p w14:paraId="21AE89B8" w14:textId="3E2C7F16" w:rsidR="00B63789" w:rsidRDefault="00705AB6" w:rsidP="00705AB6">
            <w:pPr>
              <w:pStyle w:val="ListParagraph"/>
              <w:numPr>
                <w:ilvl w:val="0"/>
                <w:numId w:val="25"/>
              </w:numPr>
              <w:bidi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جدول الزمني</w:t>
            </w:r>
          </w:p>
          <w:p w14:paraId="3FE61523" w14:textId="23B099F7" w:rsidR="00B63789" w:rsidRDefault="00705AB6" w:rsidP="00705AB6">
            <w:pPr>
              <w:pStyle w:val="ListParagraph"/>
              <w:numPr>
                <w:ilvl w:val="0"/>
                <w:numId w:val="25"/>
              </w:numPr>
              <w:bidi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نتائج المتوقعة (المهارات التدريبية، مخرجات المشروع)</w:t>
            </w:r>
          </w:p>
          <w:p w14:paraId="0034BCE4" w14:textId="77777777" w:rsidR="00705AB6" w:rsidRDefault="00705AB6" w:rsidP="00705AB6">
            <w:pPr>
              <w:bidi/>
              <w:rPr>
                <w:b/>
                <w:bCs/>
                <w:rtl/>
              </w:rPr>
            </w:pPr>
          </w:p>
          <w:p w14:paraId="78C5A984" w14:textId="52CC3C5E" w:rsidR="00B63789" w:rsidRDefault="00705AB6" w:rsidP="00705AB6">
            <w:pPr>
              <w:bidi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مراجع:</w:t>
            </w:r>
          </w:p>
          <w:p w14:paraId="05584E88" w14:textId="44D02D60" w:rsidR="009477BB" w:rsidRPr="004005D4" w:rsidRDefault="009477BB" w:rsidP="00B63789">
            <w:pPr>
              <w:ind w:left="360" w:hanging="360"/>
              <w:jc w:val="both"/>
              <w:rPr>
                <w:rFonts w:asciiTheme="majorBidi" w:hAnsiTheme="majorBidi" w:cstheme="majorBidi"/>
              </w:rPr>
            </w:pPr>
          </w:p>
        </w:tc>
      </w:tr>
    </w:tbl>
    <w:p w14:paraId="045AB87A" w14:textId="471F9B21" w:rsidR="00DC4C0D" w:rsidRDefault="00DC4C0D" w:rsidP="009477BB"/>
    <w:tbl>
      <w:tblPr>
        <w:tblStyle w:val="TableGrid"/>
        <w:tblpPr w:leftFromText="180" w:rightFromText="180" w:vertAnchor="text" w:horzAnchor="margin" w:tblpY="46"/>
        <w:bidiVisual/>
        <w:tblW w:w="9339" w:type="dxa"/>
        <w:tblLook w:val="04A0" w:firstRow="1" w:lastRow="0" w:firstColumn="1" w:lastColumn="0" w:noHBand="0" w:noVBand="1"/>
      </w:tblPr>
      <w:tblGrid>
        <w:gridCol w:w="4738"/>
        <w:gridCol w:w="1147"/>
        <w:gridCol w:w="1401"/>
        <w:gridCol w:w="2053"/>
      </w:tblGrid>
      <w:tr w:rsidR="00F81D0A" w14:paraId="4922FA79" w14:textId="77777777" w:rsidTr="004E3E53">
        <w:trPr>
          <w:trHeight w:val="431"/>
        </w:trPr>
        <w:tc>
          <w:tcPr>
            <w:tcW w:w="9339" w:type="dxa"/>
            <w:gridSpan w:val="4"/>
            <w:shd w:val="clear" w:color="auto" w:fill="C6D9F1" w:themeFill="text2" w:themeFillTint="33"/>
          </w:tcPr>
          <w:p w14:paraId="354070DF" w14:textId="2B61BC6D" w:rsidR="00F81D0A" w:rsidRDefault="00B534B1" w:rsidP="001C607F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تقسيم الميزانية</w:t>
            </w:r>
          </w:p>
          <w:p w14:paraId="0436E605" w14:textId="665191EC" w:rsidR="00F81D0A" w:rsidRPr="008E3A80" w:rsidRDefault="009C11AB" w:rsidP="009C11AB">
            <w:pPr>
              <w:jc w:val="center"/>
              <w:rPr>
                <w:b/>
                <w:bCs/>
                <w:color w:val="7F7F7F" w:themeColor="text1" w:themeTint="80"/>
                <w:sz w:val="20"/>
                <w:szCs w:val="20"/>
              </w:rPr>
            </w:pPr>
            <w:r>
              <w:rPr>
                <w:rFonts w:hint="cs"/>
                <w:color w:val="7F7F7F" w:themeColor="text1" w:themeTint="80"/>
                <w:sz w:val="20"/>
                <w:szCs w:val="20"/>
                <w:rtl/>
              </w:rPr>
              <w:t>قبل إدراج أي برنامج أو معدات أو كتاب، يرجى التأكد من أنه غير متوفر في أو غير معتمد من قبل جامعة قطر</w:t>
            </w:r>
          </w:p>
        </w:tc>
      </w:tr>
      <w:tr w:rsidR="00F81D0A" w14:paraId="775772F3" w14:textId="77777777" w:rsidTr="004E3E53">
        <w:trPr>
          <w:trHeight w:val="365"/>
        </w:trPr>
        <w:tc>
          <w:tcPr>
            <w:tcW w:w="4738" w:type="dxa"/>
          </w:tcPr>
          <w:p w14:paraId="5DEFD7AF" w14:textId="5913DF4B" w:rsidR="00F81D0A" w:rsidRPr="00C36A68" w:rsidRDefault="00042E64" w:rsidP="00042E64">
            <w:pPr>
              <w:bidi/>
              <w:spacing w:after="200" w:line="276" w:lineRule="auto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بيان</w:t>
            </w:r>
          </w:p>
        </w:tc>
        <w:tc>
          <w:tcPr>
            <w:tcW w:w="1147" w:type="dxa"/>
          </w:tcPr>
          <w:p w14:paraId="55324BB6" w14:textId="1B293B47" w:rsidR="00F81D0A" w:rsidRPr="00C36A68" w:rsidRDefault="00555E13" w:rsidP="001C607F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كمية</w:t>
            </w:r>
          </w:p>
        </w:tc>
        <w:tc>
          <w:tcPr>
            <w:tcW w:w="1401" w:type="dxa"/>
          </w:tcPr>
          <w:p w14:paraId="058F579E" w14:textId="26287413" w:rsidR="00F81D0A" w:rsidRPr="00C36A68" w:rsidRDefault="00555E13" w:rsidP="001C607F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سعر الوحدة</w:t>
            </w:r>
          </w:p>
        </w:tc>
        <w:tc>
          <w:tcPr>
            <w:tcW w:w="2053" w:type="dxa"/>
          </w:tcPr>
          <w:p w14:paraId="6720FB59" w14:textId="3014ACEA" w:rsidR="00F81D0A" w:rsidRPr="00C36A68" w:rsidRDefault="00555E13" w:rsidP="001C607F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إجمالي (ريال قطري)</w:t>
            </w:r>
          </w:p>
        </w:tc>
      </w:tr>
      <w:tr w:rsidR="00F81D0A" w14:paraId="507F3B42" w14:textId="77777777" w:rsidTr="004E3E53">
        <w:tc>
          <w:tcPr>
            <w:tcW w:w="4738" w:type="dxa"/>
          </w:tcPr>
          <w:p w14:paraId="2122F5B5" w14:textId="6326B17D" w:rsidR="00042E64" w:rsidRPr="00042E64" w:rsidRDefault="00042E64" w:rsidP="00042E64">
            <w:pPr>
              <w:pStyle w:val="ListParagraph"/>
              <w:numPr>
                <w:ilvl w:val="0"/>
                <w:numId w:val="26"/>
              </w:numPr>
              <w:bidi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مجموعة البرامج (يرجى التحديد)</w:t>
            </w:r>
          </w:p>
        </w:tc>
        <w:tc>
          <w:tcPr>
            <w:tcW w:w="1147" w:type="dxa"/>
          </w:tcPr>
          <w:p w14:paraId="5538ECCE" w14:textId="77777777" w:rsidR="00F81D0A" w:rsidRDefault="00F81D0A" w:rsidP="001C607F"/>
        </w:tc>
        <w:tc>
          <w:tcPr>
            <w:tcW w:w="1401" w:type="dxa"/>
          </w:tcPr>
          <w:p w14:paraId="03E182B1" w14:textId="77777777" w:rsidR="00F81D0A" w:rsidRDefault="00F81D0A" w:rsidP="001C607F"/>
        </w:tc>
        <w:tc>
          <w:tcPr>
            <w:tcW w:w="2053" w:type="dxa"/>
          </w:tcPr>
          <w:p w14:paraId="7D5F6A55" w14:textId="77777777" w:rsidR="00F81D0A" w:rsidRDefault="00F81D0A" w:rsidP="001C607F"/>
        </w:tc>
      </w:tr>
      <w:tr w:rsidR="00F81D0A" w14:paraId="1E665317" w14:textId="77777777" w:rsidTr="004E3E53">
        <w:tc>
          <w:tcPr>
            <w:tcW w:w="4738" w:type="dxa"/>
          </w:tcPr>
          <w:p w14:paraId="3C1140E6" w14:textId="1FAB6E28" w:rsidR="00F81D0A" w:rsidRPr="00042E64" w:rsidRDefault="00042E64" w:rsidP="00042E64">
            <w:pPr>
              <w:pStyle w:val="ListParagraph"/>
              <w:numPr>
                <w:ilvl w:val="0"/>
                <w:numId w:val="26"/>
              </w:numPr>
              <w:bidi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مواد، التوريدات والمعدات (يرجى التحديد)</w:t>
            </w:r>
          </w:p>
        </w:tc>
        <w:tc>
          <w:tcPr>
            <w:tcW w:w="1147" w:type="dxa"/>
          </w:tcPr>
          <w:p w14:paraId="7CF37CEF" w14:textId="77777777" w:rsidR="00F81D0A" w:rsidRDefault="00F81D0A" w:rsidP="001C607F"/>
        </w:tc>
        <w:tc>
          <w:tcPr>
            <w:tcW w:w="1401" w:type="dxa"/>
          </w:tcPr>
          <w:p w14:paraId="240CE4AC" w14:textId="77777777" w:rsidR="00F81D0A" w:rsidRDefault="00F81D0A" w:rsidP="001C607F"/>
        </w:tc>
        <w:tc>
          <w:tcPr>
            <w:tcW w:w="2053" w:type="dxa"/>
          </w:tcPr>
          <w:p w14:paraId="1DAD5A1A" w14:textId="77777777" w:rsidR="00F81D0A" w:rsidRDefault="00F81D0A" w:rsidP="001C607F"/>
        </w:tc>
      </w:tr>
      <w:tr w:rsidR="00480EA5" w14:paraId="2521EA21" w14:textId="77777777" w:rsidTr="004E3E53">
        <w:tc>
          <w:tcPr>
            <w:tcW w:w="4738" w:type="dxa"/>
          </w:tcPr>
          <w:p w14:paraId="2F84B241" w14:textId="05391C52" w:rsidR="00480EA5" w:rsidRPr="00FF7C27" w:rsidRDefault="008B7860" w:rsidP="008B7860">
            <w:pPr>
              <w:bidi/>
              <w:ind w:firstLine="337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ج.    متفرقات (يرجى التحديد)</w:t>
            </w:r>
          </w:p>
        </w:tc>
        <w:tc>
          <w:tcPr>
            <w:tcW w:w="1147" w:type="dxa"/>
          </w:tcPr>
          <w:p w14:paraId="10B73850" w14:textId="77777777" w:rsidR="00480EA5" w:rsidRDefault="00480EA5" w:rsidP="00480EA5"/>
        </w:tc>
        <w:tc>
          <w:tcPr>
            <w:tcW w:w="1401" w:type="dxa"/>
          </w:tcPr>
          <w:p w14:paraId="5FF82097" w14:textId="77777777" w:rsidR="00480EA5" w:rsidRDefault="00480EA5" w:rsidP="00480EA5"/>
        </w:tc>
        <w:tc>
          <w:tcPr>
            <w:tcW w:w="2053" w:type="dxa"/>
          </w:tcPr>
          <w:p w14:paraId="4D071E4A" w14:textId="77777777" w:rsidR="00480EA5" w:rsidRDefault="00480EA5" w:rsidP="00480EA5"/>
        </w:tc>
      </w:tr>
      <w:tr w:rsidR="00480EA5" w14:paraId="02E3E640" w14:textId="77777777" w:rsidTr="004E3E53">
        <w:trPr>
          <w:trHeight w:val="188"/>
        </w:trPr>
        <w:tc>
          <w:tcPr>
            <w:tcW w:w="7286" w:type="dxa"/>
            <w:gridSpan w:val="3"/>
            <w:shd w:val="clear" w:color="auto" w:fill="EAF1DD" w:themeFill="accent3" w:themeFillTint="33"/>
          </w:tcPr>
          <w:p w14:paraId="2FD88C92" w14:textId="19875446" w:rsidR="00480EA5" w:rsidRPr="003E73D7" w:rsidRDefault="00B7036E" w:rsidP="00480EA5">
            <w:pPr>
              <w:jc w:val="right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إجمالي (ريال قطري)</w:t>
            </w:r>
          </w:p>
        </w:tc>
        <w:tc>
          <w:tcPr>
            <w:tcW w:w="2053" w:type="dxa"/>
            <w:shd w:val="clear" w:color="auto" w:fill="EAF1DD" w:themeFill="accent3" w:themeFillTint="33"/>
          </w:tcPr>
          <w:p w14:paraId="2195978E" w14:textId="77777777" w:rsidR="00480EA5" w:rsidRPr="003E73D7" w:rsidRDefault="00480EA5" w:rsidP="00480EA5">
            <w:pPr>
              <w:rPr>
                <w:b/>
                <w:bCs/>
              </w:rPr>
            </w:pPr>
          </w:p>
        </w:tc>
      </w:tr>
    </w:tbl>
    <w:p w14:paraId="228F2099" w14:textId="16C1FCF3" w:rsidR="00F81D0A" w:rsidRDefault="00F81D0A" w:rsidP="009477BB"/>
    <w:tbl>
      <w:tblPr>
        <w:tblStyle w:val="TableGrid"/>
        <w:bidiVisual/>
        <w:tblW w:w="9378" w:type="dxa"/>
        <w:tblLook w:val="04A0" w:firstRow="1" w:lastRow="0" w:firstColumn="1" w:lastColumn="0" w:noHBand="0" w:noVBand="1"/>
      </w:tblPr>
      <w:tblGrid>
        <w:gridCol w:w="4784"/>
        <w:gridCol w:w="1529"/>
        <w:gridCol w:w="1620"/>
        <w:gridCol w:w="1445"/>
      </w:tblGrid>
      <w:tr w:rsidR="0026791C" w:rsidRPr="00806963" w14:paraId="2F323DA2" w14:textId="77777777" w:rsidTr="000C4546">
        <w:trPr>
          <w:trHeight w:val="71"/>
        </w:trPr>
        <w:tc>
          <w:tcPr>
            <w:tcW w:w="9378" w:type="dxa"/>
            <w:gridSpan w:val="4"/>
            <w:shd w:val="clear" w:color="auto" w:fill="C6D9F1" w:themeFill="text2" w:themeFillTint="33"/>
          </w:tcPr>
          <w:p w14:paraId="5DEF63B1" w14:textId="4C3ED842" w:rsidR="0026791C" w:rsidRPr="00806963" w:rsidRDefault="000C4546" w:rsidP="0010787D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الموارد المطلوبة</w:t>
            </w:r>
          </w:p>
          <w:p w14:paraId="43D07556" w14:textId="247C5751" w:rsidR="0026791C" w:rsidRPr="00806963" w:rsidRDefault="00BC03E3" w:rsidP="0010787D">
            <w:pPr>
              <w:jc w:val="center"/>
              <w:rPr>
                <w:rFonts w:asciiTheme="majorBidi" w:hAnsiTheme="majorBidi" w:cstheme="majorBidi"/>
                <w:b/>
                <w:bCs/>
                <w:color w:val="808080" w:themeColor="background1" w:themeShade="80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808080" w:themeColor="background1" w:themeShade="80"/>
                <w:rtl/>
              </w:rPr>
              <w:t xml:space="preserve">ليتم تمويلها من قبل كلية/ مركز/ مختبر الباحثين الأساسيين </w:t>
            </w:r>
            <w:r w:rsidR="0026791C" w:rsidRPr="00806963">
              <w:rPr>
                <w:rFonts w:asciiTheme="majorBidi" w:hAnsiTheme="majorBidi" w:cstheme="majorBidi"/>
                <w:b/>
                <w:bCs/>
                <w:color w:val="808080" w:themeColor="background1" w:themeShade="80"/>
              </w:rPr>
              <w:t xml:space="preserve"> </w:t>
            </w:r>
          </w:p>
        </w:tc>
      </w:tr>
      <w:tr w:rsidR="0026791C" w:rsidRPr="00806963" w14:paraId="49574902" w14:textId="77777777" w:rsidTr="000C4546">
        <w:trPr>
          <w:trHeight w:val="136"/>
        </w:trPr>
        <w:tc>
          <w:tcPr>
            <w:tcW w:w="4784" w:type="dxa"/>
          </w:tcPr>
          <w:p w14:paraId="40DA0F89" w14:textId="11D650FC" w:rsidR="0026791C" w:rsidRDefault="000C4546" w:rsidP="000C4546">
            <w:pPr>
              <w:bidi/>
              <w:jc w:val="both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rtl/>
              </w:rPr>
              <w:t>الموارد</w:t>
            </w:r>
          </w:p>
          <w:p w14:paraId="35733E14" w14:textId="74822BDF" w:rsidR="002D7E46" w:rsidRPr="00806963" w:rsidRDefault="002D7E46" w:rsidP="000C4546">
            <w:pPr>
              <w:bidi/>
              <w:jc w:val="both"/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  <w:tc>
          <w:tcPr>
            <w:tcW w:w="1529" w:type="dxa"/>
          </w:tcPr>
          <w:p w14:paraId="2DA13063" w14:textId="77777777" w:rsidR="000C517D" w:rsidRDefault="000C517D" w:rsidP="00F8729E">
            <w:pPr>
              <w:jc w:val="center"/>
              <w:rPr>
                <w:rFonts w:asciiTheme="majorBidi" w:eastAsia="Times New Roman" w:hAnsiTheme="majorBidi" w:cstheme="majorBidi"/>
                <w:b/>
                <w:bCs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rtl/>
              </w:rPr>
              <w:t>مطلوبة</w:t>
            </w:r>
          </w:p>
          <w:p w14:paraId="21215105" w14:textId="6C1646A6" w:rsidR="0026791C" w:rsidRPr="00806963" w:rsidRDefault="000C517D" w:rsidP="00F8729E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rtl/>
              </w:rPr>
              <w:t>نعم/لا</w:t>
            </w:r>
          </w:p>
        </w:tc>
        <w:tc>
          <w:tcPr>
            <w:tcW w:w="1620" w:type="dxa"/>
          </w:tcPr>
          <w:p w14:paraId="10359245" w14:textId="77777777" w:rsidR="0026791C" w:rsidRDefault="000C517D" w:rsidP="0010787D">
            <w:pPr>
              <w:jc w:val="center"/>
              <w:rPr>
                <w:rFonts w:asciiTheme="majorBidi" w:eastAsia="Times New Roman" w:hAnsiTheme="majorBidi" w:cstheme="majorBidi"/>
                <w:b/>
                <w:bCs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rtl/>
              </w:rPr>
              <w:t>متوفرة</w:t>
            </w:r>
          </w:p>
          <w:p w14:paraId="162DF8CC" w14:textId="003B7C40" w:rsidR="000C517D" w:rsidRPr="00806963" w:rsidRDefault="000C517D" w:rsidP="0010787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rtl/>
              </w:rPr>
              <w:t>نعم/لا</w:t>
            </w:r>
          </w:p>
        </w:tc>
        <w:tc>
          <w:tcPr>
            <w:tcW w:w="1445" w:type="dxa"/>
          </w:tcPr>
          <w:p w14:paraId="17A4263B" w14:textId="77777777" w:rsidR="0026791C" w:rsidRDefault="000C517D" w:rsidP="0010787D">
            <w:pPr>
              <w:jc w:val="center"/>
              <w:rPr>
                <w:rFonts w:asciiTheme="majorBidi" w:eastAsia="Times New Roman" w:hAnsiTheme="majorBidi" w:cstheme="majorBidi"/>
                <w:b/>
                <w:bCs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rtl/>
              </w:rPr>
              <w:t>مدرجة بالميزانية</w:t>
            </w:r>
          </w:p>
          <w:p w14:paraId="7CAE64A0" w14:textId="64C2C255" w:rsidR="000C517D" w:rsidRPr="00806963" w:rsidRDefault="000C517D" w:rsidP="0010787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rtl/>
              </w:rPr>
              <w:t>نعم/لا</w:t>
            </w:r>
          </w:p>
        </w:tc>
      </w:tr>
      <w:tr w:rsidR="0026791C" w:rsidRPr="00806963" w14:paraId="5D709A69" w14:textId="77777777" w:rsidTr="000C4546">
        <w:trPr>
          <w:trHeight w:val="315"/>
        </w:trPr>
        <w:tc>
          <w:tcPr>
            <w:tcW w:w="4784" w:type="dxa"/>
          </w:tcPr>
          <w:p w14:paraId="3498A75F" w14:textId="4FC01A8C" w:rsidR="0026791C" w:rsidRPr="00806963" w:rsidRDefault="000C4546" w:rsidP="000C4546">
            <w:pPr>
              <w:pStyle w:val="ListParagraph"/>
              <w:numPr>
                <w:ilvl w:val="0"/>
                <w:numId w:val="7"/>
              </w:numPr>
              <w:tabs>
                <w:tab w:val="left" w:pos="252"/>
              </w:tabs>
              <w:autoSpaceDE w:val="0"/>
              <w:autoSpaceDN w:val="0"/>
              <w:bidi/>
              <w:spacing w:before="20"/>
              <w:jc w:val="both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rtl/>
              </w:rPr>
              <w:t>مساحة المعمل</w:t>
            </w:r>
          </w:p>
        </w:tc>
        <w:tc>
          <w:tcPr>
            <w:tcW w:w="1529" w:type="dxa"/>
          </w:tcPr>
          <w:p w14:paraId="47ADA2DA" w14:textId="77777777" w:rsidR="0026791C" w:rsidRDefault="0026791C" w:rsidP="0010787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</w:p>
          <w:p w14:paraId="5F59B297" w14:textId="5652F5D4" w:rsidR="00CF27D0" w:rsidRPr="00806963" w:rsidRDefault="00CF27D0" w:rsidP="0010787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  <w:tc>
          <w:tcPr>
            <w:tcW w:w="1620" w:type="dxa"/>
          </w:tcPr>
          <w:p w14:paraId="0F2524D9" w14:textId="77777777" w:rsidR="0026791C" w:rsidRPr="00806963" w:rsidRDefault="0026791C" w:rsidP="0010787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  <w:tc>
          <w:tcPr>
            <w:tcW w:w="1445" w:type="dxa"/>
          </w:tcPr>
          <w:p w14:paraId="1F035214" w14:textId="77777777" w:rsidR="0026791C" w:rsidRPr="00806963" w:rsidRDefault="0026791C" w:rsidP="0010787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26791C" w:rsidRPr="00806963" w14:paraId="7F6E77DA" w14:textId="77777777" w:rsidTr="000C4546">
        <w:trPr>
          <w:trHeight w:val="315"/>
        </w:trPr>
        <w:tc>
          <w:tcPr>
            <w:tcW w:w="4784" w:type="dxa"/>
          </w:tcPr>
          <w:p w14:paraId="43E0A37B" w14:textId="6B59ECC0" w:rsidR="0026791C" w:rsidRPr="00806963" w:rsidRDefault="000C4546" w:rsidP="000C4546">
            <w:pPr>
              <w:pStyle w:val="ListParagraph"/>
              <w:numPr>
                <w:ilvl w:val="0"/>
                <w:numId w:val="7"/>
              </w:numPr>
              <w:tabs>
                <w:tab w:val="left" w:pos="252"/>
              </w:tabs>
              <w:autoSpaceDE w:val="0"/>
              <w:autoSpaceDN w:val="0"/>
              <w:bidi/>
              <w:spacing w:before="20"/>
              <w:jc w:val="both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rtl/>
              </w:rPr>
              <w:t>المرافق</w:t>
            </w:r>
          </w:p>
        </w:tc>
        <w:tc>
          <w:tcPr>
            <w:tcW w:w="1529" w:type="dxa"/>
          </w:tcPr>
          <w:p w14:paraId="1BEC90C2" w14:textId="77777777" w:rsidR="0026791C" w:rsidRPr="00806963" w:rsidRDefault="0026791C" w:rsidP="0010787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  <w:tc>
          <w:tcPr>
            <w:tcW w:w="1620" w:type="dxa"/>
          </w:tcPr>
          <w:p w14:paraId="5D7A2B9B" w14:textId="77777777" w:rsidR="0026791C" w:rsidRPr="00806963" w:rsidRDefault="0026791C" w:rsidP="0010787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  <w:tc>
          <w:tcPr>
            <w:tcW w:w="1445" w:type="dxa"/>
          </w:tcPr>
          <w:p w14:paraId="32E7BDF0" w14:textId="77777777" w:rsidR="0026791C" w:rsidRPr="00806963" w:rsidRDefault="0026791C" w:rsidP="0010787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26791C" w:rsidRPr="00806963" w14:paraId="7FB8CD66" w14:textId="77777777" w:rsidTr="000C4546">
        <w:trPr>
          <w:trHeight w:val="315"/>
        </w:trPr>
        <w:tc>
          <w:tcPr>
            <w:tcW w:w="4784" w:type="dxa"/>
          </w:tcPr>
          <w:p w14:paraId="4BF8D3F7" w14:textId="2405F898" w:rsidR="0026791C" w:rsidRPr="00806963" w:rsidRDefault="000C4546" w:rsidP="000C4546">
            <w:pPr>
              <w:pStyle w:val="ListParagraph"/>
              <w:numPr>
                <w:ilvl w:val="0"/>
                <w:numId w:val="7"/>
              </w:numPr>
              <w:tabs>
                <w:tab w:val="left" w:pos="252"/>
              </w:tabs>
              <w:autoSpaceDE w:val="0"/>
              <w:autoSpaceDN w:val="0"/>
              <w:bidi/>
              <w:spacing w:before="20"/>
              <w:jc w:val="both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rtl/>
              </w:rPr>
              <w:t>مرافق المكاتب والكمبيوتر</w:t>
            </w:r>
          </w:p>
        </w:tc>
        <w:tc>
          <w:tcPr>
            <w:tcW w:w="1529" w:type="dxa"/>
          </w:tcPr>
          <w:p w14:paraId="23E8889E" w14:textId="77777777" w:rsidR="0026791C" w:rsidRPr="00806963" w:rsidRDefault="0026791C" w:rsidP="0010787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  <w:tc>
          <w:tcPr>
            <w:tcW w:w="1620" w:type="dxa"/>
          </w:tcPr>
          <w:p w14:paraId="2ACDDFBB" w14:textId="77777777" w:rsidR="0026791C" w:rsidRPr="00806963" w:rsidRDefault="0026791C" w:rsidP="0010787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  <w:tc>
          <w:tcPr>
            <w:tcW w:w="1445" w:type="dxa"/>
          </w:tcPr>
          <w:p w14:paraId="370CC39A" w14:textId="77777777" w:rsidR="0026791C" w:rsidRPr="00806963" w:rsidRDefault="0026791C" w:rsidP="0010787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26791C" w:rsidRPr="00806963" w14:paraId="0D0E876D" w14:textId="77777777" w:rsidTr="000C4546">
        <w:trPr>
          <w:trHeight w:val="315"/>
        </w:trPr>
        <w:tc>
          <w:tcPr>
            <w:tcW w:w="4784" w:type="dxa"/>
          </w:tcPr>
          <w:p w14:paraId="6FACB5D1" w14:textId="6CAD65B8" w:rsidR="0026791C" w:rsidRPr="00806963" w:rsidRDefault="000C4546" w:rsidP="000C4546">
            <w:pPr>
              <w:pStyle w:val="ListParagraph"/>
              <w:numPr>
                <w:ilvl w:val="0"/>
                <w:numId w:val="7"/>
              </w:numPr>
              <w:tabs>
                <w:tab w:val="left" w:pos="252"/>
              </w:tabs>
              <w:autoSpaceDE w:val="0"/>
              <w:autoSpaceDN w:val="0"/>
              <w:bidi/>
              <w:spacing w:before="20"/>
              <w:jc w:val="both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rtl/>
              </w:rPr>
              <w:t>المعدات الرئيسية</w:t>
            </w:r>
          </w:p>
        </w:tc>
        <w:tc>
          <w:tcPr>
            <w:tcW w:w="1529" w:type="dxa"/>
          </w:tcPr>
          <w:p w14:paraId="4FC80531" w14:textId="77777777" w:rsidR="0026791C" w:rsidRPr="00806963" w:rsidRDefault="0026791C" w:rsidP="0010787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  <w:tc>
          <w:tcPr>
            <w:tcW w:w="1620" w:type="dxa"/>
          </w:tcPr>
          <w:p w14:paraId="477C02CA" w14:textId="77777777" w:rsidR="0026791C" w:rsidRPr="00806963" w:rsidRDefault="0026791C" w:rsidP="0010787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  <w:tc>
          <w:tcPr>
            <w:tcW w:w="1445" w:type="dxa"/>
          </w:tcPr>
          <w:p w14:paraId="7B83DEFD" w14:textId="77777777" w:rsidR="0026791C" w:rsidRPr="00806963" w:rsidRDefault="0026791C" w:rsidP="0010787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</w:tbl>
    <w:p w14:paraId="74B598F0" w14:textId="2E46E065" w:rsidR="0084593E" w:rsidRDefault="0084593E"/>
    <w:tbl>
      <w:tblPr>
        <w:tblStyle w:val="TableGrid"/>
        <w:tblpPr w:leftFromText="180" w:rightFromText="180" w:vertAnchor="text" w:tblpY="1"/>
        <w:bidiVisual/>
        <w:tblW w:w="9350" w:type="dxa"/>
        <w:tblLook w:val="04A0" w:firstRow="1" w:lastRow="0" w:firstColumn="1" w:lastColumn="0" w:noHBand="0" w:noVBand="1"/>
      </w:tblPr>
      <w:tblGrid>
        <w:gridCol w:w="3373"/>
        <w:gridCol w:w="1498"/>
        <w:gridCol w:w="4479"/>
      </w:tblGrid>
      <w:tr w:rsidR="002D7E46" w:rsidRPr="00806963" w14:paraId="019915BD" w14:textId="77777777" w:rsidTr="00666F59">
        <w:trPr>
          <w:trHeight w:val="242"/>
        </w:trPr>
        <w:tc>
          <w:tcPr>
            <w:tcW w:w="9350" w:type="dxa"/>
            <w:gridSpan w:val="3"/>
            <w:shd w:val="clear" w:color="auto" w:fill="C6D9F1" w:themeFill="text2" w:themeFillTint="33"/>
          </w:tcPr>
          <w:p w14:paraId="31937916" w14:textId="57BBD291" w:rsidR="002D7E46" w:rsidRPr="00806963" w:rsidRDefault="009A04B9" w:rsidP="0010787D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الامتثال والاعتبارات الأخلاقية</w:t>
            </w:r>
          </w:p>
        </w:tc>
      </w:tr>
      <w:tr w:rsidR="002D7E46" w:rsidRPr="00806963" w14:paraId="043D80B8" w14:textId="77777777" w:rsidTr="00666F59">
        <w:trPr>
          <w:trHeight w:val="552"/>
        </w:trPr>
        <w:tc>
          <w:tcPr>
            <w:tcW w:w="3373" w:type="dxa"/>
          </w:tcPr>
          <w:p w14:paraId="68E3B7D8" w14:textId="6B0F4D65" w:rsidR="002D7E46" w:rsidRPr="00806963" w:rsidRDefault="00666F59" w:rsidP="004A469B">
            <w:pPr>
              <w:tabs>
                <w:tab w:val="left" w:pos="252"/>
              </w:tabs>
              <w:autoSpaceDE w:val="0"/>
              <w:autoSpaceDN w:val="0"/>
              <w:bidi/>
              <w:spacing w:before="20"/>
              <w:ind w:left="-90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lastRenderedPageBreak/>
              <w:t>هل سيتضمن المشروع أي من العينات التالية:</w:t>
            </w:r>
          </w:p>
        </w:tc>
        <w:tc>
          <w:tcPr>
            <w:tcW w:w="1498" w:type="dxa"/>
          </w:tcPr>
          <w:p w14:paraId="0310BE8D" w14:textId="5A480AAB" w:rsidR="002D7E46" w:rsidRPr="00806963" w:rsidRDefault="008E3C0A" w:rsidP="00126BFA">
            <w:pPr>
              <w:tabs>
                <w:tab w:val="left" w:pos="252"/>
              </w:tabs>
              <w:autoSpaceDE w:val="0"/>
              <w:autoSpaceDN w:val="0"/>
              <w:bidi/>
              <w:spacing w:before="20"/>
              <w:ind w:left="-90"/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 w:hint="cs"/>
                <w:b/>
                <w:rtl/>
              </w:rPr>
              <w:t>نعم (يرجى وضع علامة)</w:t>
            </w:r>
          </w:p>
        </w:tc>
        <w:tc>
          <w:tcPr>
            <w:tcW w:w="4479" w:type="dxa"/>
          </w:tcPr>
          <w:p w14:paraId="346AE770" w14:textId="750382B0" w:rsidR="002D7E46" w:rsidRPr="00806963" w:rsidRDefault="0092771A" w:rsidP="00126BFA">
            <w:pPr>
              <w:tabs>
                <w:tab w:val="left" w:pos="252"/>
              </w:tabs>
              <w:autoSpaceDE w:val="0"/>
              <w:autoSpaceDN w:val="0"/>
              <w:bidi/>
              <w:spacing w:before="20"/>
              <w:ind w:left="-90"/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 w:hint="cs"/>
                <w:b/>
                <w:rtl/>
              </w:rPr>
              <w:t>إذا كانت الإجابة نعم، يرجى تحديد المؤسسة/المؤسسات المشاركة</w:t>
            </w:r>
          </w:p>
        </w:tc>
      </w:tr>
      <w:tr w:rsidR="002D7E46" w:rsidRPr="00806963" w14:paraId="7DFA7D0F" w14:textId="77777777" w:rsidTr="00666F59">
        <w:trPr>
          <w:trHeight w:val="561"/>
        </w:trPr>
        <w:tc>
          <w:tcPr>
            <w:tcW w:w="3373" w:type="dxa"/>
          </w:tcPr>
          <w:p w14:paraId="6BAE1B7B" w14:textId="703DD1D3" w:rsidR="002D7E46" w:rsidRDefault="003A496E" w:rsidP="003A496E">
            <w:pPr>
              <w:pStyle w:val="ListParagraph"/>
              <w:numPr>
                <w:ilvl w:val="0"/>
                <w:numId w:val="5"/>
              </w:numPr>
              <w:tabs>
                <w:tab w:val="left" w:pos="252"/>
              </w:tabs>
              <w:autoSpaceDE w:val="0"/>
              <w:autoSpaceDN w:val="0"/>
              <w:bidi/>
              <w:spacing w:before="20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المتعلقة بالإنسان؟</w:t>
            </w:r>
          </w:p>
          <w:p w14:paraId="467FD2D5" w14:textId="1F3003CA" w:rsidR="00F8729E" w:rsidRPr="00F8729E" w:rsidRDefault="00F8729E" w:rsidP="003A496E">
            <w:pPr>
              <w:tabs>
                <w:tab w:val="left" w:pos="252"/>
              </w:tabs>
              <w:autoSpaceDE w:val="0"/>
              <w:autoSpaceDN w:val="0"/>
              <w:bidi/>
              <w:spacing w:before="20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98" w:type="dxa"/>
          </w:tcPr>
          <w:p w14:paraId="30C813DD" w14:textId="77777777" w:rsidR="002D7E46" w:rsidRPr="00806963" w:rsidRDefault="002D7E46" w:rsidP="0010787D">
            <w:pPr>
              <w:tabs>
                <w:tab w:val="left" w:pos="252"/>
              </w:tabs>
              <w:autoSpaceDE w:val="0"/>
              <w:autoSpaceDN w:val="0"/>
              <w:spacing w:before="20"/>
              <w:ind w:left="-9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806963">
              <w:rPr>
                <w:rFonts w:asciiTheme="majorBidi" w:hAnsiTheme="majorBidi" w:cstheme="majorBidi"/>
              </w:rPr>
              <w:t>□</w:t>
            </w:r>
          </w:p>
        </w:tc>
        <w:tc>
          <w:tcPr>
            <w:tcW w:w="4479" w:type="dxa"/>
          </w:tcPr>
          <w:p w14:paraId="06AEE100" w14:textId="77777777" w:rsidR="002D7E46" w:rsidRPr="00806963" w:rsidRDefault="002D7E46" w:rsidP="0010787D">
            <w:pPr>
              <w:tabs>
                <w:tab w:val="left" w:pos="252"/>
              </w:tabs>
              <w:autoSpaceDE w:val="0"/>
              <w:autoSpaceDN w:val="0"/>
              <w:spacing w:before="20"/>
              <w:ind w:left="-9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2D7E46" w:rsidRPr="00806963" w14:paraId="2F656213" w14:textId="77777777" w:rsidTr="00666F59">
        <w:trPr>
          <w:trHeight w:val="660"/>
        </w:trPr>
        <w:tc>
          <w:tcPr>
            <w:tcW w:w="3373" w:type="dxa"/>
          </w:tcPr>
          <w:p w14:paraId="0D9CB445" w14:textId="274D3FFA" w:rsidR="002D7E46" w:rsidRPr="00806963" w:rsidRDefault="003A496E" w:rsidP="003A496E">
            <w:pPr>
              <w:pStyle w:val="ListParagraph"/>
              <w:numPr>
                <w:ilvl w:val="0"/>
                <w:numId w:val="5"/>
              </w:numPr>
              <w:tabs>
                <w:tab w:val="left" w:pos="252"/>
              </w:tabs>
              <w:autoSpaceDE w:val="0"/>
              <w:autoSpaceDN w:val="0"/>
              <w:bidi/>
              <w:spacing w:before="20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المتعلقة بالحيوان؟</w:t>
            </w:r>
          </w:p>
        </w:tc>
        <w:tc>
          <w:tcPr>
            <w:tcW w:w="1498" w:type="dxa"/>
          </w:tcPr>
          <w:p w14:paraId="4FBC6C72" w14:textId="77777777" w:rsidR="002D7E46" w:rsidRPr="00806963" w:rsidRDefault="002D7E46" w:rsidP="0010787D">
            <w:pPr>
              <w:tabs>
                <w:tab w:val="left" w:pos="252"/>
              </w:tabs>
              <w:autoSpaceDE w:val="0"/>
              <w:autoSpaceDN w:val="0"/>
              <w:spacing w:before="20"/>
              <w:ind w:left="-9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806963">
              <w:rPr>
                <w:rFonts w:asciiTheme="majorBidi" w:hAnsiTheme="majorBidi" w:cstheme="majorBidi"/>
              </w:rPr>
              <w:t>□</w:t>
            </w:r>
          </w:p>
        </w:tc>
        <w:tc>
          <w:tcPr>
            <w:tcW w:w="4479" w:type="dxa"/>
          </w:tcPr>
          <w:p w14:paraId="0A991FCB" w14:textId="77777777" w:rsidR="002D7E46" w:rsidRPr="00806963" w:rsidRDefault="002D7E46" w:rsidP="0010787D">
            <w:pPr>
              <w:tabs>
                <w:tab w:val="left" w:pos="252"/>
              </w:tabs>
              <w:autoSpaceDE w:val="0"/>
              <w:autoSpaceDN w:val="0"/>
              <w:spacing w:before="20"/>
              <w:ind w:left="-9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2D7E46" w:rsidRPr="00806963" w14:paraId="4AFCBFA5" w14:textId="77777777" w:rsidTr="00666F59">
        <w:trPr>
          <w:trHeight w:val="734"/>
        </w:trPr>
        <w:tc>
          <w:tcPr>
            <w:tcW w:w="3373" w:type="dxa"/>
          </w:tcPr>
          <w:p w14:paraId="5F7036A3" w14:textId="6E4D6FD8" w:rsidR="002D7E46" w:rsidRPr="00806963" w:rsidRDefault="003A496E" w:rsidP="003A496E">
            <w:pPr>
              <w:pStyle w:val="ListParagraph"/>
              <w:numPr>
                <w:ilvl w:val="0"/>
                <w:numId w:val="5"/>
              </w:numPr>
              <w:tabs>
                <w:tab w:val="left" w:pos="252"/>
              </w:tabs>
              <w:autoSpaceDE w:val="0"/>
              <w:autoSpaceDN w:val="0"/>
              <w:bidi/>
              <w:spacing w:before="20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المواد الخطرة؟</w:t>
            </w:r>
          </w:p>
        </w:tc>
        <w:tc>
          <w:tcPr>
            <w:tcW w:w="1498" w:type="dxa"/>
          </w:tcPr>
          <w:p w14:paraId="6EECECD8" w14:textId="77777777" w:rsidR="002D7E46" w:rsidRPr="00806963" w:rsidRDefault="002D7E46" w:rsidP="0010787D">
            <w:pPr>
              <w:tabs>
                <w:tab w:val="left" w:pos="252"/>
              </w:tabs>
              <w:autoSpaceDE w:val="0"/>
              <w:autoSpaceDN w:val="0"/>
              <w:spacing w:before="20"/>
              <w:ind w:left="-9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806963">
              <w:rPr>
                <w:rFonts w:asciiTheme="majorBidi" w:hAnsiTheme="majorBidi" w:cstheme="majorBidi"/>
              </w:rPr>
              <w:t>□</w:t>
            </w:r>
          </w:p>
        </w:tc>
        <w:tc>
          <w:tcPr>
            <w:tcW w:w="4479" w:type="dxa"/>
          </w:tcPr>
          <w:p w14:paraId="12470E50" w14:textId="77777777" w:rsidR="002D7E46" w:rsidRPr="00806963" w:rsidRDefault="002D7E46" w:rsidP="0010787D">
            <w:pPr>
              <w:tabs>
                <w:tab w:val="left" w:pos="252"/>
              </w:tabs>
              <w:autoSpaceDE w:val="0"/>
              <w:autoSpaceDN w:val="0"/>
              <w:spacing w:before="20"/>
              <w:ind w:left="-9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</w:tbl>
    <w:p w14:paraId="701B5F73" w14:textId="3503CC80" w:rsidR="0026791C" w:rsidRDefault="0026791C"/>
    <w:p w14:paraId="42F8531E" w14:textId="4B8AA1CF" w:rsidR="007C006E" w:rsidRPr="002D7E46" w:rsidRDefault="00707330" w:rsidP="00707330">
      <w:pPr>
        <w:bidi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 w:hint="cs"/>
          <w:b/>
          <w:bCs/>
          <w:rtl/>
        </w:rPr>
        <w:t>التوقيعات:</w:t>
      </w:r>
    </w:p>
    <w:p w14:paraId="3DAD4BE2" w14:textId="514D9C32" w:rsidR="00BC4B9A" w:rsidRPr="002D7E46" w:rsidRDefault="00BC4B9A" w:rsidP="00BC4B9A">
      <w:pPr>
        <w:bidi/>
        <w:rPr>
          <w:rFonts w:asciiTheme="majorBidi" w:hAnsiTheme="majorBidi" w:cstheme="majorBidi"/>
        </w:rPr>
      </w:pPr>
      <w:r w:rsidRPr="00BC4B9A">
        <w:rPr>
          <w:rFonts w:asciiTheme="majorBidi" w:hAnsiTheme="majorBidi" w:cs="Times New Roman"/>
          <w:rtl/>
        </w:rPr>
        <w:t xml:space="preserve">نقر نحن الموقعون أدناه بحسب علمنا أن كافة المعلومات المقدمة في هذا الطلب صحيحة. </w:t>
      </w:r>
      <w:r w:rsidRPr="00BC4B9A">
        <w:rPr>
          <w:rFonts w:asciiTheme="majorBidi" w:hAnsiTheme="majorBidi" w:cs="Times New Roman" w:hint="cs"/>
          <w:rtl/>
        </w:rPr>
        <w:t>إذا</w:t>
      </w:r>
      <w:r w:rsidRPr="00BC4B9A">
        <w:rPr>
          <w:rFonts w:asciiTheme="majorBidi" w:hAnsiTheme="majorBidi" w:cs="Times New Roman"/>
          <w:rtl/>
        </w:rPr>
        <w:t xml:space="preserve"> تم اعتماد عرض البحث للتمويل، سوف نلتزم بكافة سياسات جامعة قطر الخاصة بصرف المنح البحثية الداخلية.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817"/>
        <w:gridCol w:w="3706"/>
        <w:gridCol w:w="1827"/>
      </w:tblGrid>
      <w:tr w:rsidR="007C006E" w:rsidRPr="002D7E46" w14:paraId="71564245" w14:textId="77777777" w:rsidTr="00DE5C56">
        <w:trPr>
          <w:trHeight w:val="406"/>
        </w:trPr>
        <w:tc>
          <w:tcPr>
            <w:tcW w:w="3817" w:type="dxa"/>
          </w:tcPr>
          <w:p w14:paraId="5D10ACF3" w14:textId="061490CB" w:rsidR="007C006E" w:rsidRPr="002D7E46" w:rsidRDefault="00DE5C56" w:rsidP="00DE5C56">
            <w:pPr>
              <w:bidi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اسم</w:t>
            </w:r>
          </w:p>
        </w:tc>
        <w:tc>
          <w:tcPr>
            <w:tcW w:w="3706" w:type="dxa"/>
          </w:tcPr>
          <w:p w14:paraId="63C7C2F6" w14:textId="21BFB559" w:rsidR="007C006E" w:rsidRPr="002D7E46" w:rsidRDefault="00DE5C56" w:rsidP="00DE5C5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قيع</w:t>
            </w:r>
          </w:p>
        </w:tc>
        <w:tc>
          <w:tcPr>
            <w:tcW w:w="1827" w:type="dxa"/>
          </w:tcPr>
          <w:p w14:paraId="018F4BA9" w14:textId="7C59FA69" w:rsidR="007C006E" w:rsidRPr="002D7E46" w:rsidRDefault="00DE5C56" w:rsidP="00DE5C5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7C006E" w:rsidRPr="002D7E46" w14:paraId="09736436" w14:textId="77777777" w:rsidTr="00DE5C56">
        <w:trPr>
          <w:trHeight w:val="764"/>
        </w:trPr>
        <w:tc>
          <w:tcPr>
            <w:tcW w:w="3817" w:type="dxa"/>
          </w:tcPr>
          <w:p w14:paraId="153953E5" w14:textId="61CB50E2" w:rsidR="007C006E" w:rsidRPr="002D7E46" w:rsidRDefault="00DE5C56" w:rsidP="00DE5C56">
            <w:pPr>
              <w:bidi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باحث الرئيسي</w:t>
            </w:r>
          </w:p>
        </w:tc>
        <w:tc>
          <w:tcPr>
            <w:tcW w:w="3706" w:type="dxa"/>
          </w:tcPr>
          <w:p w14:paraId="535E6CAD" w14:textId="77777777" w:rsidR="007C006E" w:rsidRPr="002D7E46" w:rsidRDefault="007C006E" w:rsidP="000425FF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14:paraId="53543CC0" w14:textId="7E4BD90C" w:rsidR="000425FF" w:rsidRPr="002D7E46" w:rsidRDefault="000425FF" w:rsidP="000425FF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827" w:type="dxa"/>
          </w:tcPr>
          <w:p w14:paraId="61AB734E" w14:textId="05ECC221" w:rsidR="007C006E" w:rsidRPr="002D7E46" w:rsidRDefault="007C006E" w:rsidP="007C006E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7C006E" w:rsidRPr="002D7E46" w14:paraId="44D85F29" w14:textId="77777777" w:rsidTr="00DE5C56">
        <w:trPr>
          <w:trHeight w:val="812"/>
        </w:trPr>
        <w:tc>
          <w:tcPr>
            <w:tcW w:w="3817" w:type="dxa"/>
          </w:tcPr>
          <w:p w14:paraId="2AD81C2C" w14:textId="3F38AED7" w:rsidR="007C006E" w:rsidRPr="002D7E46" w:rsidRDefault="00DE5C56" w:rsidP="00DE5C56">
            <w:pPr>
              <w:bidi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ساعد عميد الأبحاث والدراسات العليا/ مدير المركز</w:t>
            </w:r>
          </w:p>
        </w:tc>
        <w:tc>
          <w:tcPr>
            <w:tcW w:w="3706" w:type="dxa"/>
          </w:tcPr>
          <w:p w14:paraId="3FBD926F" w14:textId="15798FA7" w:rsidR="007C006E" w:rsidRPr="002D7E46" w:rsidRDefault="007C006E" w:rsidP="007C006E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827" w:type="dxa"/>
          </w:tcPr>
          <w:p w14:paraId="66A78CFB" w14:textId="0692CC8F" w:rsidR="007C006E" w:rsidRPr="002D7E46" w:rsidRDefault="007C006E" w:rsidP="007C006E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</w:tbl>
    <w:p w14:paraId="712BC6DC" w14:textId="77777777" w:rsidR="007C006E" w:rsidRPr="002D7E46" w:rsidRDefault="007C006E" w:rsidP="00216670">
      <w:pPr>
        <w:rPr>
          <w:rFonts w:asciiTheme="majorBidi" w:hAnsiTheme="majorBidi" w:cstheme="majorBidi"/>
          <w:b/>
          <w:bCs/>
        </w:rPr>
      </w:pPr>
    </w:p>
    <w:sectPr w:rsidR="007C006E" w:rsidRPr="002D7E46" w:rsidSect="008814A3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4D7930" w16cex:dateUtc="2020-11-04T16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3939A05" w16cid:durableId="234D793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0BDBDA" w14:textId="77777777" w:rsidR="00E03DF5" w:rsidRDefault="00E03DF5" w:rsidP="008F3706">
      <w:pPr>
        <w:spacing w:after="0" w:line="240" w:lineRule="auto"/>
      </w:pPr>
      <w:r>
        <w:separator/>
      </w:r>
    </w:p>
  </w:endnote>
  <w:endnote w:type="continuationSeparator" w:id="0">
    <w:p w14:paraId="15D82B86" w14:textId="77777777" w:rsidR="00E03DF5" w:rsidRDefault="00E03DF5" w:rsidP="008F37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40219311"/>
      <w:docPartObj>
        <w:docPartGallery w:val="Page Numbers (Bottom of Page)"/>
        <w:docPartUnique/>
      </w:docPartObj>
    </w:sdtPr>
    <w:sdtEndPr/>
    <w:sdtContent>
      <w:p w14:paraId="2B1C08EB" w14:textId="453CCA5C" w:rsidR="00B864FA" w:rsidRDefault="00B864FA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14F9B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6D8EE6C6" w14:textId="77777777" w:rsidR="00B864FA" w:rsidRDefault="00B864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DC716A" w14:textId="77777777" w:rsidR="00E03DF5" w:rsidRDefault="00E03DF5" w:rsidP="008F3706">
      <w:pPr>
        <w:spacing w:after="0" w:line="240" w:lineRule="auto"/>
      </w:pPr>
      <w:r>
        <w:separator/>
      </w:r>
    </w:p>
  </w:footnote>
  <w:footnote w:type="continuationSeparator" w:id="0">
    <w:p w14:paraId="7C8262BE" w14:textId="77777777" w:rsidR="00E03DF5" w:rsidRDefault="00E03DF5" w:rsidP="008F37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/>
      </w:rPr>
      <w:alias w:val="Title"/>
      <w:id w:val="77547040"/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6F780837" w14:textId="68DB65E1" w:rsidR="00B864FA" w:rsidRPr="008F3706" w:rsidRDefault="00095600" w:rsidP="00E9788E">
        <w:pPr>
          <w:pStyle w:val="Header"/>
          <w:pBdr>
            <w:between w:val="single" w:sz="4" w:space="1" w:color="4F81BD" w:themeColor="accent1"/>
          </w:pBdr>
          <w:spacing w:line="276" w:lineRule="auto"/>
          <w:jc w:val="center"/>
          <w:rPr>
            <w:b/>
            <w:bCs/>
          </w:rPr>
        </w:pPr>
        <w:r>
          <w:rPr>
            <w:rFonts w:ascii="Arial" w:hAnsi="Arial" w:hint="cs"/>
            <w:rtl/>
          </w:rPr>
          <w:t>طلب منحة البرنامج الوطني لتعزيز العلوم</w:t>
        </w:r>
      </w:p>
    </w:sdtContent>
  </w:sdt>
  <w:sdt>
    <w:sdtPr>
      <w:alias w:val="Date"/>
      <w:id w:val="77547044"/>
      <w:dataBinding w:prefixMappings="xmlns:ns0='http://schemas.microsoft.com/office/2006/coverPageProps'" w:xpath="/ns0:CoverPageProperties[1]/ns0:PublishDate[1]" w:storeItemID="{55AF091B-3C7A-41E3-B477-F2FDAA23CFDA}"/>
      <w:date>
        <w:dateFormat w:val="MMMM d, yyyy"/>
        <w:lid w:val="en-US"/>
        <w:storeMappedDataAs w:val="dateTime"/>
        <w:calendar w:val="gregorian"/>
      </w:date>
    </w:sdtPr>
    <w:sdtEndPr/>
    <w:sdtContent>
      <w:p w14:paraId="6AE009A2" w14:textId="55856166" w:rsidR="00B864FA" w:rsidRDefault="00095600" w:rsidP="0098140F">
        <w:pPr>
          <w:pStyle w:val="Header"/>
          <w:pBdr>
            <w:between w:val="single" w:sz="4" w:space="1" w:color="4F81BD" w:themeColor="accent1"/>
          </w:pBdr>
          <w:spacing w:line="276" w:lineRule="auto"/>
          <w:jc w:val="center"/>
        </w:pPr>
        <w:r>
          <w:rPr>
            <w:rFonts w:hint="cs"/>
            <w:rtl/>
          </w:rPr>
          <w:t>عام 2021</w:t>
        </w:r>
      </w:p>
    </w:sdtContent>
  </w:sdt>
  <w:p w14:paraId="2FDE7C2C" w14:textId="77777777" w:rsidR="00B864FA" w:rsidRDefault="00B864F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B3552B" w14:textId="51CF0021" w:rsidR="00B864FA" w:rsidRPr="00635096" w:rsidRDefault="00B864FA" w:rsidP="008B69A5">
    <w:pPr>
      <w:pStyle w:val="Header"/>
      <w:bidi/>
      <w:rPr>
        <w:noProof/>
        <w:sz w:val="24"/>
        <w:szCs w:val="24"/>
      </w:rPr>
    </w:pPr>
    <w:r>
      <w:rPr>
        <w:noProof/>
      </w:rPr>
      <w:drawing>
        <wp:anchor distT="0" distB="0" distL="114300" distR="114300" simplePos="0" relativeHeight="251657216" behindDoc="1" locked="0" layoutInCell="1" allowOverlap="1" wp14:anchorId="0A61280D" wp14:editId="4A3A81F9">
          <wp:simplePos x="0" y="0"/>
          <wp:positionH relativeFrom="margin">
            <wp:align>left</wp:align>
          </wp:positionH>
          <wp:positionV relativeFrom="paragraph">
            <wp:posOffset>-44432</wp:posOffset>
          </wp:positionV>
          <wp:extent cx="605790" cy="499745"/>
          <wp:effectExtent l="0" t="0" r="3810" b="0"/>
          <wp:wrapTight wrapText="bothSides">
            <wp:wrapPolygon edited="0">
              <wp:start x="0" y="0"/>
              <wp:lineTo x="0" y="20584"/>
              <wp:lineTo x="21057" y="20584"/>
              <wp:lineTo x="21057" y="0"/>
              <wp:lineTo x="0" y="0"/>
            </wp:wrapPolygon>
          </wp:wrapTight>
          <wp:docPr id="1" name="Picture 1" descr="image00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image00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5790" cy="4997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B69A5">
      <w:rPr>
        <w:rFonts w:hint="cs"/>
        <w:noProof/>
        <w:sz w:val="24"/>
        <w:szCs w:val="24"/>
        <w:rtl/>
      </w:rPr>
      <w:t>جامعة قطر</w:t>
    </w:r>
  </w:p>
  <w:p w14:paraId="70D737C6" w14:textId="52914748" w:rsidR="00B864FA" w:rsidRDefault="00683903" w:rsidP="008B69A5">
    <w:pPr>
      <w:pStyle w:val="Header"/>
      <w:bidi/>
      <w:rPr>
        <w:noProof/>
        <w:sz w:val="24"/>
        <w:szCs w:val="24"/>
      </w:rPr>
    </w:pPr>
    <w:r>
      <w:rPr>
        <w:rFonts w:hint="cs"/>
        <w:noProof/>
        <w:sz w:val="24"/>
        <w:szCs w:val="24"/>
        <w:rtl/>
      </w:rPr>
      <w:t>مكتب</w:t>
    </w:r>
    <w:r w:rsidR="008B69A5">
      <w:rPr>
        <w:rFonts w:hint="cs"/>
        <w:noProof/>
        <w:sz w:val="24"/>
        <w:szCs w:val="24"/>
        <w:rtl/>
      </w:rPr>
      <w:t xml:space="preserve"> </w:t>
    </w:r>
    <w:r>
      <w:rPr>
        <w:rFonts w:hint="cs"/>
        <w:noProof/>
        <w:sz w:val="24"/>
        <w:szCs w:val="24"/>
        <w:rtl/>
      </w:rPr>
      <w:t>دعم الأبحاث</w:t>
    </w:r>
  </w:p>
  <w:p w14:paraId="0B83892A" w14:textId="77777777" w:rsidR="00B864FA" w:rsidRDefault="00B864FA" w:rsidP="00ED2727">
    <w:pPr>
      <w:pStyle w:val="Header"/>
      <w:ind w:firstLine="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82424"/>
    <w:multiLevelType w:val="hybridMultilevel"/>
    <w:tmpl w:val="496AC4AC"/>
    <w:lvl w:ilvl="0" w:tplc="0409000D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" w15:restartNumberingAfterBreak="0">
    <w:nsid w:val="0387060D"/>
    <w:multiLevelType w:val="hybridMultilevel"/>
    <w:tmpl w:val="EC60E7C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BA6765"/>
    <w:multiLevelType w:val="hybridMultilevel"/>
    <w:tmpl w:val="92229164"/>
    <w:lvl w:ilvl="0" w:tplc="0D3E83AA">
      <w:start w:val="1"/>
      <w:numFmt w:val="lowerRoman"/>
      <w:lvlText w:val="%1)"/>
      <w:lvlJc w:val="left"/>
      <w:pPr>
        <w:ind w:left="108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CF801EC"/>
    <w:multiLevelType w:val="hybridMultilevel"/>
    <w:tmpl w:val="6EEA6A2A"/>
    <w:lvl w:ilvl="0" w:tplc="93C80B4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AC5F64"/>
    <w:multiLevelType w:val="hybridMultilevel"/>
    <w:tmpl w:val="C4269876"/>
    <w:lvl w:ilvl="0" w:tplc="04090019">
      <w:start w:val="1"/>
      <w:numFmt w:val="lowerLetter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29D75493"/>
    <w:multiLevelType w:val="hybridMultilevel"/>
    <w:tmpl w:val="4CFAA92A"/>
    <w:lvl w:ilvl="0" w:tplc="25E414C0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C87E06"/>
    <w:multiLevelType w:val="hybridMultilevel"/>
    <w:tmpl w:val="8004A2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2C025A"/>
    <w:multiLevelType w:val="hybridMultilevel"/>
    <w:tmpl w:val="4406FE50"/>
    <w:lvl w:ilvl="0" w:tplc="0D3E83AA">
      <w:start w:val="1"/>
      <w:numFmt w:val="lowerRoman"/>
      <w:lvlText w:val="%1)"/>
      <w:lvlJc w:val="left"/>
      <w:pPr>
        <w:ind w:left="54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8" w15:restartNumberingAfterBreak="0">
    <w:nsid w:val="32E823A0"/>
    <w:multiLevelType w:val="hybridMultilevel"/>
    <w:tmpl w:val="CA8251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0850F5"/>
    <w:multiLevelType w:val="multilevel"/>
    <w:tmpl w:val="332C8324"/>
    <w:lvl w:ilvl="0">
      <w:start w:val="4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55" w:hanging="435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0" w15:restartNumberingAfterBreak="0">
    <w:nsid w:val="3C1E130E"/>
    <w:multiLevelType w:val="hybridMultilevel"/>
    <w:tmpl w:val="4D1ECEDA"/>
    <w:lvl w:ilvl="0" w:tplc="B90C7008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Bid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2E21D9"/>
    <w:multiLevelType w:val="hybridMultilevel"/>
    <w:tmpl w:val="6A4A202E"/>
    <w:lvl w:ilvl="0" w:tplc="0A8A93A8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  <w:color w:val="000000" w:themeColor="text1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3D1B13"/>
    <w:multiLevelType w:val="hybridMultilevel"/>
    <w:tmpl w:val="AA027F32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3" w15:restartNumberingAfterBreak="0">
    <w:nsid w:val="4BDC6B63"/>
    <w:multiLevelType w:val="hybridMultilevel"/>
    <w:tmpl w:val="CE5E7070"/>
    <w:lvl w:ilvl="0" w:tplc="3D6CBEF8">
      <w:start w:val="2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6F3133"/>
    <w:multiLevelType w:val="hybridMultilevel"/>
    <w:tmpl w:val="448E6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6E2C39"/>
    <w:multiLevelType w:val="hybridMultilevel"/>
    <w:tmpl w:val="510E062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EF7473"/>
    <w:multiLevelType w:val="hybridMultilevel"/>
    <w:tmpl w:val="531E2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4D789C"/>
    <w:multiLevelType w:val="hybridMultilevel"/>
    <w:tmpl w:val="85EC1402"/>
    <w:lvl w:ilvl="0" w:tplc="04090015">
      <w:start w:val="1"/>
      <w:numFmt w:val="upperLetter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8" w15:restartNumberingAfterBreak="0">
    <w:nsid w:val="6CE83E12"/>
    <w:multiLevelType w:val="hybridMultilevel"/>
    <w:tmpl w:val="138C49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8B48CC"/>
    <w:multiLevelType w:val="hybridMultilevel"/>
    <w:tmpl w:val="F830FAC4"/>
    <w:lvl w:ilvl="0" w:tplc="FF3670E8">
      <w:start w:val="5"/>
      <w:numFmt w:val="bullet"/>
      <w:lvlText w:val=""/>
      <w:lvlJc w:val="left"/>
      <w:pPr>
        <w:ind w:left="405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0" w15:restartNumberingAfterBreak="0">
    <w:nsid w:val="72B66E91"/>
    <w:multiLevelType w:val="hybridMultilevel"/>
    <w:tmpl w:val="1A72D1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7404F6"/>
    <w:multiLevelType w:val="hybridMultilevel"/>
    <w:tmpl w:val="07082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3470C3"/>
    <w:multiLevelType w:val="hybridMultilevel"/>
    <w:tmpl w:val="7BE0CFA8"/>
    <w:lvl w:ilvl="0" w:tplc="0D3E83AA">
      <w:start w:val="1"/>
      <w:numFmt w:val="lowerRoman"/>
      <w:lvlText w:val="%1)"/>
      <w:lvlJc w:val="left"/>
      <w:pPr>
        <w:ind w:left="1080" w:hanging="72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4B7253"/>
    <w:multiLevelType w:val="hybridMultilevel"/>
    <w:tmpl w:val="71624EB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4" w15:restartNumberingAfterBreak="0">
    <w:nsid w:val="7AA7312B"/>
    <w:multiLevelType w:val="hybridMultilevel"/>
    <w:tmpl w:val="1C682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D219C6"/>
    <w:multiLevelType w:val="multilevel"/>
    <w:tmpl w:val="6804C9AC"/>
    <w:lvl w:ilvl="0">
      <w:start w:val="1"/>
      <w:numFmt w:val="decimal"/>
      <w:pStyle w:val="HeadingNumber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Number2"/>
      <w:suff w:val="space"/>
      <w:lvlText w:val="%1.%2."/>
      <w:lvlJc w:val="left"/>
      <w:pPr>
        <w:ind w:left="612" w:hanging="432"/>
      </w:pPr>
      <w:rPr>
        <w:rFonts w:hint="default"/>
      </w:rPr>
    </w:lvl>
    <w:lvl w:ilvl="2">
      <w:start w:val="1"/>
      <w:numFmt w:val="decimal"/>
      <w:pStyle w:val="HeadingNumber3"/>
      <w:suff w:val="space"/>
      <w:lvlText w:val="%1.%2.%3."/>
      <w:lvlJc w:val="left"/>
      <w:pPr>
        <w:ind w:left="1224" w:hanging="504"/>
      </w:pPr>
      <w:rPr>
        <w:rFonts w:hint="default"/>
        <w:b w:val="0"/>
        <w:bCs w:val="0"/>
        <w:sz w:val="22"/>
        <w:szCs w:val="22"/>
      </w:rPr>
    </w:lvl>
    <w:lvl w:ilvl="3">
      <w:start w:val="1"/>
      <w:numFmt w:val="decimal"/>
      <w:pStyle w:val="HeadingNumber4"/>
      <w:suff w:val="space"/>
      <w:lvlText w:val="%1.%2.%3.%4."/>
      <w:lvlJc w:val="left"/>
      <w:pPr>
        <w:ind w:left="1728" w:hanging="648"/>
      </w:pPr>
      <w:rPr>
        <w:rFonts w:hint="default"/>
        <w:sz w:val="20"/>
        <w:szCs w:val="20"/>
      </w:rPr>
    </w:lvl>
    <w:lvl w:ilvl="4">
      <w:start w:val="1"/>
      <w:numFmt w:val="decimal"/>
      <w:pStyle w:val="HeadingNumber5"/>
      <w:suff w:val="space"/>
      <w:lvlText w:val="%1.%2.%3.%4.%5."/>
      <w:lvlJc w:val="left"/>
      <w:pPr>
        <w:ind w:left="2592" w:hanging="792"/>
      </w:pPr>
      <w:rPr>
        <w:rFonts w:hint="default"/>
        <w:sz w:val="20"/>
        <w:szCs w:val="2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6"/>
  </w:num>
  <w:num w:numId="2">
    <w:abstractNumId w:val="18"/>
  </w:num>
  <w:num w:numId="3">
    <w:abstractNumId w:val="8"/>
  </w:num>
  <w:num w:numId="4">
    <w:abstractNumId w:val="14"/>
  </w:num>
  <w:num w:numId="5">
    <w:abstractNumId w:val="6"/>
  </w:num>
  <w:num w:numId="6">
    <w:abstractNumId w:val="21"/>
  </w:num>
  <w:num w:numId="7">
    <w:abstractNumId w:val="12"/>
  </w:num>
  <w:num w:numId="8">
    <w:abstractNumId w:val="23"/>
  </w:num>
  <w:num w:numId="9">
    <w:abstractNumId w:val="24"/>
  </w:num>
  <w:num w:numId="10">
    <w:abstractNumId w:val="0"/>
  </w:num>
  <w:num w:numId="11">
    <w:abstractNumId w:val="4"/>
  </w:num>
  <w:num w:numId="12">
    <w:abstractNumId w:val="17"/>
  </w:num>
  <w:num w:numId="13">
    <w:abstractNumId w:val="19"/>
  </w:num>
  <w:num w:numId="14">
    <w:abstractNumId w:val="7"/>
  </w:num>
  <w:num w:numId="15">
    <w:abstractNumId w:val="22"/>
  </w:num>
  <w:num w:numId="16">
    <w:abstractNumId w:val="2"/>
  </w:num>
  <w:num w:numId="17">
    <w:abstractNumId w:val="25"/>
  </w:num>
  <w:num w:numId="18">
    <w:abstractNumId w:val="9"/>
  </w:num>
  <w:num w:numId="19">
    <w:abstractNumId w:val="3"/>
  </w:num>
  <w:num w:numId="20">
    <w:abstractNumId w:val="1"/>
  </w:num>
  <w:num w:numId="21">
    <w:abstractNumId w:val="10"/>
  </w:num>
  <w:num w:numId="22">
    <w:abstractNumId w:val="11"/>
  </w:num>
  <w:num w:numId="23">
    <w:abstractNumId w:val="13"/>
  </w:num>
  <w:num w:numId="24">
    <w:abstractNumId w:val="15"/>
  </w:num>
  <w:num w:numId="2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NbA0NrYwNjAzNTFX0lEKTi0uzszPAykwrgUAQjKwRywAAAA="/>
  </w:docVars>
  <w:rsids>
    <w:rsidRoot w:val="0045645F"/>
    <w:rsid w:val="00000C2D"/>
    <w:rsid w:val="00002516"/>
    <w:rsid w:val="000145D9"/>
    <w:rsid w:val="000156EB"/>
    <w:rsid w:val="000321F2"/>
    <w:rsid w:val="000425FF"/>
    <w:rsid w:val="00042E64"/>
    <w:rsid w:val="0004702F"/>
    <w:rsid w:val="00054236"/>
    <w:rsid w:val="00055ADF"/>
    <w:rsid w:val="000804A5"/>
    <w:rsid w:val="00095600"/>
    <w:rsid w:val="000962B4"/>
    <w:rsid w:val="00097ACF"/>
    <w:rsid w:val="00097D8E"/>
    <w:rsid w:val="000A2488"/>
    <w:rsid w:val="000B12FC"/>
    <w:rsid w:val="000B2028"/>
    <w:rsid w:val="000B5C59"/>
    <w:rsid w:val="000C35EE"/>
    <w:rsid w:val="000C4546"/>
    <w:rsid w:val="000C517D"/>
    <w:rsid w:val="000D3958"/>
    <w:rsid w:val="000D3DC9"/>
    <w:rsid w:val="000D53C2"/>
    <w:rsid w:val="000D6A99"/>
    <w:rsid w:val="000F235E"/>
    <w:rsid w:val="000F2762"/>
    <w:rsid w:val="000F549E"/>
    <w:rsid w:val="001121E3"/>
    <w:rsid w:val="001139E9"/>
    <w:rsid w:val="00115B05"/>
    <w:rsid w:val="00120732"/>
    <w:rsid w:val="0012607A"/>
    <w:rsid w:val="00126BFA"/>
    <w:rsid w:val="00130111"/>
    <w:rsid w:val="00145936"/>
    <w:rsid w:val="001518B2"/>
    <w:rsid w:val="00162B2C"/>
    <w:rsid w:val="001A6203"/>
    <w:rsid w:val="001B0673"/>
    <w:rsid w:val="001B2671"/>
    <w:rsid w:val="001B5789"/>
    <w:rsid w:val="001B7F64"/>
    <w:rsid w:val="001C135C"/>
    <w:rsid w:val="001D6612"/>
    <w:rsid w:val="001E149D"/>
    <w:rsid w:val="002058C5"/>
    <w:rsid w:val="0020657A"/>
    <w:rsid w:val="002070BE"/>
    <w:rsid w:val="00216670"/>
    <w:rsid w:val="002252B0"/>
    <w:rsid w:val="0023239D"/>
    <w:rsid w:val="00235984"/>
    <w:rsid w:val="00261D1C"/>
    <w:rsid w:val="0026791C"/>
    <w:rsid w:val="00273DEA"/>
    <w:rsid w:val="0028128D"/>
    <w:rsid w:val="002943C1"/>
    <w:rsid w:val="00294DAB"/>
    <w:rsid w:val="00296C2F"/>
    <w:rsid w:val="002A35EB"/>
    <w:rsid w:val="002A5088"/>
    <w:rsid w:val="002B0179"/>
    <w:rsid w:val="002B520B"/>
    <w:rsid w:val="002C6451"/>
    <w:rsid w:val="002D4E50"/>
    <w:rsid w:val="002D7E46"/>
    <w:rsid w:val="002E3142"/>
    <w:rsid w:val="002E6258"/>
    <w:rsid w:val="003035FB"/>
    <w:rsid w:val="00330178"/>
    <w:rsid w:val="00337E22"/>
    <w:rsid w:val="00350BED"/>
    <w:rsid w:val="00355BAC"/>
    <w:rsid w:val="00363F4B"/>
    <w:rsid w:val="003660A0"/>
    <w:rsid w:val="003766A5"/>
    <w:rsid w:val="003907BF"/>
    <w:rsid w:val="0039463D"/>
    <w:rsid w:val="003951CC"/>
    <w:rsid w:val="003969FD"/>
    <w:rsid w:val="003A0997"/>
    <w:rsid w:val="003A496E"/>
    <w:rsid w:val="003A6656"/>
    <w:rsid w:val="003C21D0"/>
    <w:rsid w:val="003C28B4"/>
    <w:rsid w:val="003C3724"/>
    <w:rsid w:val="003C444F"/>
    <w:rsid w:val="003C5E78"/>
    <w:rsid w:val="003D1ADA"/>
    <w:rsid w:val="003D376D"/>
    <w:rsid w:val="003D4D9D"/>
    <w:rsid w:val="003D7397"/>
    <w:rsid w:val="003E244A"/>
    <w:rsid w:val="003E6027"/>
    <w:rsid w:val="003F0481"/>
    <w:rsid w:val="003F3AD7"/>
    <w:rsid w:val="004005D4"/>
    <w:rsid w:val="00407E4C"/>
    <w:rsid w:val="0041065D"/>
    <w:rsid w:val="004205F9"/>
    <w:rsid w:val="00424019"/>
    <w:rsid w:val="00427701"/>
    <w:rsid w:val="00430091"/>
    <w:rsid w:val="00431262"/>
    <w:rsid w:val="00435137"/>
    <w:rsid w:val="004352B0"/>
    <w:rsid w:val="004358E8"/>
    <w:rsid w:val="00436C4E"/>
    <w:rsid w:val="00440C8D"/>
    <w:rsid w:val="004433B0"/>
    <w:rsid w:val="00450875"/>
    <w:rsid w:val="004557DB"/>
    <w:rsid w:val="0045645F"/>
    <w:rsid w:val="00464B7B"/>
    <w:rsid w:val="00480DCE"/>
    <w:rsid w:val="00480EA5"/>
    <w:rsid w:val="00486E50"/>
    <w:rsid w:val="004A469B"/>
    <w:rsid w:val="004A6FD2"/>
    <w:rsid w:val="004B62BB"/>
    <w:rsid w:val="004C2AAC"/>
    <w:rsid w:val="004C5A76"/>
    <w:rsid w:val="004D31EC"/>
    <w:rsid w:val="004D7785"/>
    <w:rsid w:val="004E11AB"/>
    <w:rsid w:val="004E3E53"/>
    <w:rsid w:val="005018BF"/>
    <w:rsid w:val="00534B55"/>
    <w:rsid w:val="00536D90"/>
    <w:rsid w:val="005429AA"/>
    <w:rsid w:val="00542F99"/>
    <w:rsid w:val="00551D7C"/>
    <w:rsid w:val="00555E13"/>
    <w:rsid w:val="0055691D"/>
    <w:rsid w:val="00556F29"/>
    <w:rsid w:val="0056386A"/>
    <w:rsid w:val="00574054"/>
    <w:rsid w:val="00575C1B"/>
    <w:rsid w:val="005768DF"/>
    <w:rsid w:val="00577B24"/>
    <w:rsid w:val="00580743"/>
    <w:rsid w:val="005817AA"/>
    <w:rsid w:val="00583E6D"/>
    <w:rsid w:val="00592645"/>
    <w:rsid w:val="00594E2B"/>
    <w:rsid w:val="00595666"/>
    <w:rsid w:val="005A7841"/>
    <w:rsid w:val="005C4C61"/>
    <w:rsid w:val="005C58DD"/>
    <w:rsid w:val="005E58B4"/>
    <w:rsid w:val="005F4AC6"/>
    <w:rsid w:val="00600095"/>
    <w:rsid w:val="00605626"/>
    <w:rsid w:val="00610405"/>
    <w:rsid w:val="00611B46"/>
    <w:rsid w:val="00613939"/>
    <w:rsid w:val="006139D4"/>
    <w:rsid w:val="00614F9B"/>
    <w:rsid w:val="006208FE"/>
    <w:rsid w:val="00624006"/>
    <w:rsid w:val="00631411"/>
    <w:rsid w:val="00631E9F"/>
    <w:rsid w:val="00632049"/>
    <w:rsid w:val="00632C67"/>
    <w:rsid w:val="00633D9C"/>
    <w:rsid w:val="006446DF"/>
    <w:rsid w:val="0064473C"/>
    <w:rsid w:val="00645F4F"/>
    <w:rsid w:val="00660786"/>
    <w:rsid w:val="006629CD"/>
    <w:rsid w:val="00666F59"/>
    <w:rsid w:val="006743B7"/>
    <w:rsid w:val="00683903"/>
    <w:rsid w:val="00686F97"/>
    <w:rsid w:val="00694B17"/>
    <w:rsid w:val="006A3031"/>
    <w:rsid w:val="006A77E9"/>
    <w:rsid w:val="006A7D63"/>
    <w:rsid w:val="006D2D29"/>
    <w:rsid w:val="006D7543"/>
    <w:rsid w:val="006E1D74"/>
    <w:rsid w:val="00705AB6"/>
    <w:rsid w:val="00706EC5"/>
    <w:rsid w:val="00707330"/>
    <w:rsid w:val="00720A1D"/>
    <w:rsid w:val="007247C2"/>
    <w:rsid w:val="007375A1"/>
    <w:rsid w:val="00743B27"/>
    <w:rsid w:val="00764B59"/>
    <w:rsid w:val="007731A1"/>
    <w:rsid w:val="00790288"/>
    <w:rsid w:val="00790738"/>
    <w:rsid w:val="007A2C00"/>
    <w:rsid w:val="007B06D5"/>
    <w:rsid w:val="007B45FD"/>
    <w:rsid w:val="007B4D6D"/>
    <w:rsid w:val="007B5B32"/>
    <w:rsid w:val="007C006E"/>
    <w:rsid w:val="007C04EE"/>
    <w:rsid w:val="007C19E5"/>
    <w:rsid w:val="007C4A4A"/>
    <w:rsid w:val="007C5AFC"/>
    <w:rsid w:val="007C7EC4"/>
    <w:rsid w:val="007D013C"/>
    <w:rsid w:val="007D14A5"/>
    <w:rsid w:val="007F1BA3"/>
    <w:rsid w:val="007F4E90"/>
    <w:rsid w:val="0080374B"/>
    <w:rsid w:val="00833884"/>
    <w:rsid w:val="0084593E"/>
    <w:rsid w:val="00845D0F"/>
    <w:rsid w:val="00864A35"/>
    <w:rsid w:val="008665CB"/>
    <w:rsid w:val="00873613"/>
    <w:rsid w:val="008814A3"/>
    <w:rsid w:val="008871C8"/>
    <w:rsid w:val="0089112C"/>
    <w:rsid w:val="00891E5E"/>
    <w:rsid w:val="00896200"/>
    <w:rsid w:val="00897F5A"/>
    <w:rsid w:val="008A0E1F"/>
    <w:rsid w:val="008A3332"/>
    <w:rsid w:val="008B49B1"/>
    <w:rsid w:val="008B5BB9"/>
    <w:rsid w:val="008B69A5"/>
    <w:rsid w:val="008B7860"/>
    <w:rsid w:val="008D4711"/>
    <w:rsid w:val="008E3A80"/>
    <w:rsid w:val="008E3C0A"/>
    <w:rsid w:val="008F3706"/>
    <w:rsid w:val="0090411D"/>
    <w:rsid w:val="0092108D"/>
    <w:rsid w:val="00922E07"/>
    <w:rsid w:val="0092771A"/>
    <w:rsid w:val="00942675"/>
    <w:rsid w:val="00943D39"/>
    <w:rsid w:val="009477BB"/>
    <w:rsid w:val="00960A61"/>
    <w:rsid w:val="00965C3A"/>
    <w:rsid w:val="00972E73"/>
    <w:rsid w:val="009755ED"/>
    <w:rsid w:val="0098140F"/>
    <w:rsid w:val="00981BD6"/>
    <w:rsid w:val="00984552"/>
    <w:rsid w:val="0099695A"/>
    <w:rsid w:val="009A04B9"/>
    <w:rsid w:val="009A0608"/>
    <w:rsid w:val="009A3D81"/>
    <w:rsid w:val="009B324C"/>
    <w:rsid w:val="009B422D"/>
    <w:rsid w:val="009C11AB"/>
    <w:rsid w:val="009C7672"/>
    <w:rsid w:val="009E1095"/>
    <w:rsid w:val="009E652A"/>
    <w:rsid w:val="00A0288D"/>
    <w:rsid w:val="00A17C5D"/>
    <w:rsid w:val="00A26D64"/>
    <w:rsid w:val="00A4126C"/>
    <w:rsid w:val="00A54491"/>
    <w:rsid w:val="00A54733"/>
    <w:rsid w:val="00A5751D"/>
    <w:rsid w:val="00A854AD"/>
    <w:rsid w:val="00A85CE5"/>
    <w:rsid w:val="00AA3713"/>
    <w:rsid w:val="00AA5979"/>
    <w:rsid w:val="00AB72AA"/>
    <w:rsid w:val="00AC35F8"/>
    <w:rsid w:val="00AD0DF2"/>
    <w:rsid w:val="00AD20FF"/>
    <w:rsid w:val="00AD525E"/>
    <w:rsid w:val="00AF0A69"/>
    <w:rsid w:val="00AF4313"/>
    <w:rsid w:val="00AF47CA"/>
    <w:rsid w:val="00AF5258"/>
    <w:rsid w:val="00AF6665"/>
    <w:rsid w:val="00B10259"/>
    <w:rsid w:val="00B22C12"/>
    <w:rsid w:val="00B23DB0"/>
    <w:rsid w:val="00B32923"/>
    <w:rsid w:val="00B37E96"/>
    <w:rsid w:val="00B4053D"/>
    <w:rsid w:val="00B43230"/>
    <w:rsid w:val="00B43BA7"/>
    <w:rsid w:val="00B534B1"/>
    <w:rsid w:val="00B56034"/>
    <w:rsid w:val="00B63789"/>
    <w:rsid w:val="00B7036E"/>
    <w:rsid w:val="00B71219"/>
    <w:rsid w:val="00B7670E"/>
    <w:rsid w:val="00B841E4"/>
    <w:rsid w:val="00B845E7"/>
    <w:rsid w:val="00B864FA"/>
    <w:rsid w:val="00B86D77"/>
    <w:rsid w:val="00BA3D89"/>
    <w:rsid w:val="00BB449B"/>
    <w:rsid w:val="00BC03E3"/>
    <w:rsid w:val="00BC4B9A"/>
    <w:rsid w:val="00BC5BC3"/>
    <w:rsid w:val="00BD3331"/>
    <w:rsid w:val="00C03295"/>
    <w:rsid w:val="00C042EC"/>
    <w:rsid w:val="00C054DA"/>
    <w:rsid w:val="00C11733"/>
    <w:rsid w:val="00C1281C"/>
    <w:rsid w:val="00C14A32"/>
    <w:rsid w:val="00C27369"/>
    <w:rsid w:val="00C30F7A"/>
    <w:rsid w:val="00C32693"/>
    <w:rsid w:val="00C469B3"/>
    <w:rsid w:val="00C55136"/>
    <w:rsid w:val="00C5675F"/>
    <w:rsid w:val="00C63340"/>
    <w:rsid w:val="00C87A0D"/>
    <w:rsid w:val="00C90D1C"/>
    <w:rsid w:val="00CA04BD"/>
    <w:rsid w:val="00CA386A"/>
    <w:rsid w:val="00CA499A"/>
    <w:rsid w:val="00CB1B2E"/>
    <w:rsid w:val="00CD0F12"/>
    <w:rsid w:val="00CD1AA0"/>
    <w:rsid w:val="00CD73C2"/>
    <w:rsid w:val="00CE1730"/>
    <w:rsid w:val="00CE29A6"/>
    <w:rsid w:val="00CE4B25"/>
    <w:rsid w:val="00CE71CB"/>
    <w:rsid w:val="00CF27D0"/>
    <w:rsid w:val="00CF47BB"/>
    <w:rsid w:val="00D06412"/>
    <w:rsid w:val="00D13DC9"/>
    <w:rsid w:val="00D14526"/>
    <w:rsid w:val="00D2202D"/>
    <w:rsid w:val="00D260FC"/>
    <w:rsid w:val="00D263EA"/>
    <w:rsid w:val="00D37ED2"/>
    <w:rsid w:val="00D41B6E"/>
    <w:rsid w:val="00D41EF0"/>
    <w:rsid w:val="00D50830"/>
    <w:rsid w:val="00D51BBE"/>
    <w:rsid w:val="00D51FCD"/>
    <w:rsid w:val="00D66679"/>
    <w:rsid w:val="00D70529"/>
    <w:rsid w:val="00D75E69"/>
    <w:rsid w:val="00D75E7A"/>
    <w:rsid w:val="00D76B50"/>
    <w:rsid w:val="00D835D2"/>
    <w:rsid w:val="00D83C00"/>
    <w:rsid w:val="00D920B2"/>
    <w:rsid w:val="00DB04F8"/>
    <w:rsid w:val="00DC4C0D"/>
    <w:rsid w:val="00DC6A27"/>
    <w:rsid w:val="00DD3923"/>
    <w:rsid w:val="00DD46CC"/>
    <w:rsid w:val="00DE01AB"/>
    <w:rsid w:val="00DE0AB6"/>
    <w:rsid w:val="00DE5C56"/>
    <w:rsid w:val="00DE62E5"/>
    <w:rsid w:val="00DF1B75"/>
    <w:rsid w:val="00DF6ED8"/>
    <w:rsid w:val="00E03DF5"/>
    <w:rsid w:val="00E04EBF"/>
    <w:rsid w:val="00E05178"/>
    <w:rsid w:val="00E10989"/>
    <w:rsid w:val="00E11145"/>
    <w:rsid w:val="00E27FFA"/>
    <w:rsid w:val="00E324B0"/>
    <w:rsid w:val="00E3296D"/>
    <w:rsid w:val="00E33307"/>
    <w:rsid w:val="00E42435"/>
    <w:rsid w:val="00E438F8"/>
    <w:rsid w:val="00E46991"/>
    <w:rsid w:val="00E763CD"/>
    <w:rsid w:val="00E769B1"/>
    <w:rsid w:val="00E769D7"/>
    <w:rsid w:val="00E8663D"/>
    <w:rsid w:val="00E9788E"/>
    <w:rsid w:val="00EA27B6"/>
    <w:rsid w:val="00EA5F17"/>
    <w:rsid w:val="00EB1B63"/>
    <w:rsid w:val="00EC7350"/>
    <w:rsid w:val="00ED2727"/>
    <w:rsid w:val="00ED3D2B"/>
    <w:rsid w:val="00ED40E3"/>
    <w:rsid w:val="00ED528F"/>
    <w:rsid w:val="00EE1B3B"/>
    <w:rsid w:val="00EE3D4F"/>
    <w:rsid w:val="00EE5B05"/>
    <w:rsid w:val="00EF33C8"/>
    <w:rsid w:val="00EF44CB"/>
    <w:rsid w:val="00F02132"/>
    <w:rsid w:val="00F11E3D"/>
    <w:rsid w:val="00F11F49"/>
    <w:rsid w:val="00F14A3C"/>
    <w:rsid w:val="00F16B79"/>
    <w:rsid w:val="00F248B4"/>
    <w:rsid w:val="00F24B54"/>
    <w:rsid w:val="00F55052"/>
    <w:rsid w:val="00F571E1"/>
    <w:rsid w:val="00F722B3"/>
    <w:rsid w:val="00F753B4"/>
    <w:rsid w:val="00F76A2E"/>
    <w:rsid w:val="00F80BE1"/>
    <w:rsid w:val="00F81D0A"/>
    <w:rsid w:val="00F8729E"/>
    <w:rsid w:val="00F97013"/>
    <w:rsid w:val="00F97DE0"/>
    <w:rsid w:val="00FA1CF6"/>
    <w:rsid w:val="00FB2EC8"/>
    <w:rsid w:val="00FC2162"/>
    <w:rsid w:val="00FE1F5D"/>
    <w:rsid w:val="00FF176C"/>
    <w:rsid w:val="00FF2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1DFFB1"/>
  <w15:docId w15:val="{992FBBD6-709C-4426-AD5A-CE70053122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A27B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A27B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37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3706"/>
  </w:style>
  <w:style w:type="paragraph" w:styleId="Footer">
    <w:name w:val="footer"/>
    <w:basedOn w:val="Normal"/>
    <w:link w:val="FooterChar"/>
    <w:uiPriority w:val="99"/>
    <w:unhideWhenUsed/>
    <w:rsid w:val="008F37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3706"/>
  </w:style>
  <w:style w:type="paragraph" w:styleId="BalloonText">
    <w:name w:val="Balloon Text"/>
    <w:basedOn w:val="Normal"/>
    <w:link w:val="BalloonTextChar"/>
    <w:uiPriority w:val="99"/>
    <w:semiHidden/>
    <w:unhideWhenUsed/>
    <w:rsid w:val="008F37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370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F37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16670"/>
    <w:rPr>
      <w:color w:val="808080"/>
    </w:rPr>
  </w:style>
  <w:style w:type="paragraph" w:styleId="NoSpacing">
    <w:name w:val="No Spacing"/>
    <w:link w:val="NoSpacingChar"/>
    <w:uiPriority w:val="1"/>
    <w:qFormat/>
    <w:rsid w:val="008814A3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8814A3"/>
    <w:rPr>
      <w:rFonts w:eastAsiaTheme="minorEastAsia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2B0179"/>
    <w:pPr>
      <w:ind w:left="720"/>
      <w:contextualSpacing/>
    </w:pPr>
  </w:style>
  <w:style w:type="paragraph" w:customStyle="1" w:styleId="FormInstructions">
    <w:name w:val="Form Instructions"/>
    <w:basedOn w:val="Normal"/>
    <w:link w:val="FormInstructionsChar"/>
    <w:rsid w:val="00130111"/>
    <w:pPr>
      <w:tabs>
        <w:tab w:val="left" w:pos="252"/>
      </w:tabs>
      <w:autoSpaceDE w:val="0"/>
      <w:autoSpaceDN w:val="0"/>
      <w:spacing w:before="20" w:after="0" w:line="240" w:lineRule="auto"/>
      <w:jc w:val="both"/>
    </w:pPr>
    <w:rPr>
      <w:rFonts w:ascii="Arial" w:eastAsia="Times New Roman" w:hAnsi="Arial" w:cs="Arial"/>
      <w:sz w:val="15"/>
      <w:szCs w:val="14"/>
    </w:rPr>
  </w:style>
  <w:style w:type="character" w:customStyle="1" w:styleId="FormInstructionsChar">
    <w:name w:val="Form Instructions Char"/>
    <w:link w:val="FormInstructions"/>
    <w:rsid w:val="00130111"/>
    <w:rPr>
      <w:rFonts w:ascii="Arial" w:eastAsia="Times New Roman" w:hAnsi="Arial" w:cs="Arial"/>
      <w:sz w:val="15"/>
      <w:szCs w:val="1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121E3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121E3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1121E3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1121E3"/>
    <w:rPr>
      <w:rFonts w:ascii="Arial" w:hAnsi="Arial" w:cs="Arial"/>
      <w:vanish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4702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04702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0D6A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6A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6A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6A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6A99"/>
    <w:rPr>
      <w:b/>
      <w:bCs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BD3331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BD333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ja-JP"/>
    </w:rPr>
  </w:style>
  <w:style w:type="character" w:customStyle="1" w:styleId="longtext1">
    <w:name w:val="longtext1"/>
    <w:basedOn w:val="DefaultParagraphFont"/>
    <w:rsid w:val="00D13DC9"/>
  </w:style>
  <w:style w:type="paragraph" w:styleId="Quote">
    <w:name w:val="Quote"/>
    <w:basedOn w:val="Normal"/>
    <w:next w:val="Normal"/>
    <w:link w:val="QuoteChar"/>
    <w:uiPriority w:val="29"/>
    <w:qFormat/>
    <w:rsid w:val="00F02132"/>
    <w:pPr>
      <w:spacing w:after="0" w:line="240" w:lineRule="auto"/>
    </w:pPr>
    <w:rPr>
      <w:rFonts w:ascii="Century Gothic" w:eastAsia="Times New Roman" w:hAnsi="Century Gothic" w:cs="Arial"/>
      <w:i/>
      <w:iCs/>
      <w:color w:val="FF0000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02132"/>
    <w:rPr>
      <w:rFonts w:ascii="Century Gothic" w:eastAsia="Times New Roman" w:hAnsi="Century Gothic" w:cs="Arial"/>
      <w:i/>
      <w:iCs/>
      <w:color w:val="FF0000"/>
      <w:sz w:val="24"/>
      <w:szCs w:val="24"/>
    </w:rPr>
  </w:style>
  <w:style w:type="character" w:customStyle="1" w:styleId="ListParagraphChar">
    <w:name w:val="List Paragraph Char"/>
    <w:link w:val="ListParagraph"/>
    <w:uiPriority w:val="34"/>
    <w:rsid w:val="00C55136"/>
  </w:style>
  <w:style w:type="paragraph" w:customStyle="1" w:styleId="Default">
    <w:name w:val="Default"/>
    <w:rsid w:val="00FF252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st">
    <w:name w:val="st"/>
    <w:basedOn w:val="DefaultParagraphFont"/>
    <w:rsid w:val="00FF252F"/>
  </w:style>
  <w:style w:type="paragraph" w:customStyle="1" w:styleId="HeadingNumber1">
    <w:name w:val="Heading Number 1"/>
    <w:basedOn w:val="Heading1"/>
    <w:qFormat/>
    <w:rsid w:val="00EA27B6"/>
    <w:pPr>
      <w:keepNext w:val="0"/>
      <w:keepLines w:val="0"/>
      <w:numPr>
        <w:numId w:val="17"/>
      </w:numPr>
      <w:tabs>
        <w:tab w:val="left" w:pos="540"/>
        <w:tab w:val="num" w:pos="720"/>
      </w:tabs>
      <w:autoSpaceDE w:val="0"/>
      <w:autoSpaceDN w:val="0"/>
      <w:spacing w:before="0" w:line="360" w:lineRule="auto"/>
      <w:ind w:left="720"/>
      <w:jc w:val="both"/>
    </w:pPr>
    <w:rPr>
      <w:rFonts w:ascii="Arial" w:eastAsia="Times New Roman" w:hAnsi="Arial" w:cs="Arial"/>
      <w:bCs w:val="0"/>
      <w:color w:val="000000" w:themeColor="text1"/>
      <w:sz w:val="20"/>
      <w:szCs w:val="22"/>
    </w:rPr>
  </w:style>
  <w:style w:type="paragraph" w:customStyle="1" w:styleId="HeadingNumber2">
    <w:name w:val="Heading Number 2"/>
    <w:basedOn w:val="Heading2"/>
    <w:link w:val="HeadingNumber2Char"/>
    <w:qFormat/>
    <w:rsid w:val="00EA27B6"/>
    <w:pPr>
      <w:keepLines w:val="0"/>
      <w:numPr>
        <w:ilvl w:val="1"/>
        <w:numId w:val="17"/>
      </w:numPr>
      <w:spacing w:before="0" w:after="60" w:line="360" w:lineRule="auto"/>
      <w:ind w:left="792"/>
    </w:pPr>
    <w:rPr>
      <w:rFonts w:asciiTheme="minorBidi" w:eastAsia="Times New Roman" w:hAnsiTheme="minorBidi" w:cs="Times New Roman"/>
      <w:iCs/>
      <w:color w:val="000000" w:themeColor="text1"/>
      <w:sz w:val="20"/>
      <w:szCs w:val="14"/>
    </w:rPr>
  </w:style>
  <w:style w:type="paragraph" w:customStyle="1" w:styleId="HeadingNumber3">
    <w:name w:val="Heading Number 3"/>
    <w:basedOn w:val="FormInstructions"/>
    <w:qFormat/>
    <w:rsid w:val="00EA27B6"/>
    <w:pPr>
      <w:numPr>
        <w:ilvl w:val="2"/>
        <w:numId w:val="17"/>
      </w:numPr>
      <w:spacing w:before="0" w:line="360" w:lineRule="auto"/>
    </w:pPr>
    <w:rPr>
      <w:bCs/>
      <w:color w:val="000000" w:themeColor="text1"/>
      <w:sz w:val="20"/>
      <w:szCs w:val="20"/>
    </w:rPr>
  </w:style>
  <w:style w:type="character" w:customStyle="1" w:styleId="HeadingNumber2Char">
    <w:name w:val="Heading Number 2 Char"/>
    <w:basedOn w:val="FormInstructionsChar"/>
    <w:link w:val="HeadingNumber2"/>
    <w:rsid w:val="00EA27B6"/>
    <w:rPr>
      <w:rFonts w:asciiTheme="minorBidi" w:eastAsia="Times New Roman" w:hAnsiTheme="minorBidi" w:cs="Times New Roman"/>
      <w:b/>
      <w:bCs/>
      <w:iCs/>
      <w:color w:val="000000" w:themeColor="text1"/>
      <w:sz w:val="20"/>
      <w:szCs w:val="14"/>
    </w:rPr>
  </w:style>
  <w:style w:type="paragraph" w:customStyle="1" w:styleId="HeadingNumber4">
    <w:name w:val="Heading Number 4"/>
    <w:basedOn w:val="FormInstructions"/>
    <w:qFormat/>
    <w:rsid w:val="00EA27B6"/>
    <w:pPr>
      <w:numPr>
        <w:ilvl w:val="3"/>
        <w:numId w:val="17"/>
      </w:numPr>
      <w:spacing w:before="0" w:line="360" w:lineRule="auto"/>
    </w:pPr>
    <w:rPr>
      <w:bCs/>
      <w:color w:val="000000" w:themeColor="text1"/>
      <w:sz w:val="20"/>
      <w:szCs w:val="20"/>
    </w:rPr>
  </w:style>
  <w:style w:type="paragraph" w:customStyle="1" w:styleId="HeadingNumber5">
    <w:name w:val="Heading Number 5"/>
    <w:basedOn w:val="HeadingNumber4"/>
    <w:qFormat/>
    <w:rsid w:val="00EA27B6"/>
    <w:pPr>
      <w:numPr>
        <w:ilvl w:val="4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EA27B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A27B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rsid w:val="00AD0DF2"/>
    <w:rPr>
      <w:color w:val="0000FF"/>
      <w:u w:val="single"/>
    </w:rPr>
  </w:style>
  <w:style w:type="character" w:customStyle="1" w:styleId="productdetail-productcode1">
    <w:name w:val="productdetail-productcode1"/>
    <w:basedOn w:val="DefaultParagraphFont"/>
    <w:rsid w:val="0084593E"/>
    <w:rPr>
      <w:vanish w:val="0"/>
      <w:webHidden w:val="0"/>
      <w:specVanish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29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36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18" Type="http://schemas.openxmlformats.org/officeDocument/2006/relationships/customXml" Target="../customXml/item5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4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microsoft.com/office/2016/09/relationships/commentsIds" Target="commentsIds.xml"/><Relationship Id="rId10" Type="http://schemas.openxmlformats.org/officeDocument/2006/relationships/footer" Target="footer1.xml"/><Relationship Id="rId19" Type="http://schemas.openxmlformats.org/officeDocument/2006/relationships/customXml" Target="../customXml/item6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microsoft.com/office/2018/08/relationships/commentsExtensible" Target="commentsExtensi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>عام 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B8B0ECDBA3C64CA17A0EDA1F583A22" ma:contentTypeVersion="10" ma:contentTypeDescription="Create a new document." ma:contentTypeScope="" ma:versionID="7d8cd048ccc8525b498775d87f95a921">
  <xsd:schema xmlns:xsd="http://www.w3.org/2001/XMLSchema" xmlns:xs="http://www.w3.org/2001/XMLSchema" xmlns:p="http://schemas.microsoft.com/office/2006/metadata/properties" xmlns:ns2="4595ca7b-3a15-4971-af5f-cadc29c03e04" targetNamespace="http://schemas.microsoft.com/office/2006/metadata/properties" ma:root="true" ma:fieldsID="91704bcc1b3d810af0b8b673c3023ee6" ns2:_=""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595ca7b-3a15-4971-af5f-cadc29c03e04">QPT3VHF6MKWP-83287781-39926</_dlc_DocId>
    <_dlc_DocIdUrl xmlns="4595ca7b-3a15-4971-af5f-cadc29c03e04">
      <Url>https://www.qu.edu.qa/_layouts/15/DocIdRedir.aspx?ID=QPT3VHF6MKWP-83287781-39926</Url>
      <Description>QPT3VHF6MKWP-83287781-39926</Description>
    </_dlc_DocIdUrl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32FC991-68B2-4DD3-A593-9F9AFF4927D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D4911CE-6B4D-4B98-B8C2-A5AE07606D13}"/>
</file>

<file path=customXml/itemProps4.xml><?xml version="1.0" encoding="utf-8"?>
<ds:datastoreItem xmlns:ds="http://schemas.openxmlformats.org/officeDocument/2006/customXml" ds:itemID="{D403D19F-6A12-4014-A06B-C7D14F8E0C3A}"/>
</file>

<file path=customXml/itemProps5.xml><?xml version="1.0" encoding="utf-8"?>
<ds:datastoreItem xmlns:ds="http://schemas.openxmlformats.org/officeDocument/2006/customXml" ds:itemID="{3885D949-8014-44A6-AFC4-E7A06CCE7407}"/>
</file>

<file path=customXml/itemProps6.xml><?xml version="1.0" encoding="utf-8"?>
<ds:datastoreItem xmlns:ds="http://schemas.openxmlformats.org/officeDocument/2006/customXml" ds:itemID="{E756CEDC-1B59-4C97-AF65-CB28C832873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85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طلب منحة البرنامج الوطني لتعزيز العلوم</vt:lpstr>
    </vt:vector>
  </TitlesOfParts>
  <Company>Qatar University</Company>
  <LinksUpToDate>false</LinksUpToDate>
  <CharactersWithSpaces>1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طلب منحة البرنامج الوطني لتعزيز العلوم</dc:title>
  <dc:creator>Reem Mohammed M Q Hizam</dc:creator>
  <cp:lastModifiedBy>MHS</cp:lastModifiedBy>
  <cp:revision>2</cp:revision>
  <cp:lastPrinted>2019-02-07T09:01:00Z</cp:lastPrinted>
  <dcterms:created xsi:type="dcterms:W3CDTF">2021-04-29T07:03:00Z</dcterms:created>
  <dcterms:modified xsi:type="dcterms:W3CDTF">2021-04-29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B8B0ECDBA3C64CA17A0EDA1F583A22</vt:lpwstr>
  </property>
  <property fmtid="{D5CDD505-2E9C-101B-9397-08002B2CF9AE}" pid="3" name="_dlc_DocIdItemGuid">
    <vt:lpwstr>02a5aa2c-502d-41ae-b575-54f434719a8a</vt:lpwstr>
  </property>
</Properties>
</file>